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9FE9DF" w14:textId="77777777" w:rsidR="003F1C7A" w:rsidRDefault="00364051" w:rsidP="00243BAE">
      <w:pPr>
        <w:pStyle w:val="Heading2"/>
        <w:tabs>
          <w:tab w:val="left" w:pos="900"/>
        </w:tabs>
        <w:ind w:right="-180"/>
        <w:rPr>
          <w:sz w:val="28"/>
        </w:rPr>
      </w:pPr>
      <w:bookmarkStart w:id="0" w:name="_GoBack"/>
      <w:bookmarkEnd w:id="0"/>
      <w:r>
        <w:rPr>
          <w:sz w:val="28"/>
        </w:rPr>
        <w:t>FDA</w:t>
      </w:r>
      <w:r w:rsidR="00243BAE">
        <w:rPr>
          <w:sz w:val="28"/>
        </w:rPr>
        <w:t xml:space="preserve"> </w:t>
      </w:r>
      <w:r w:rsidR="003F1C7A">
        <w:rPr>
          <w:sz w:val="28"/>
        </w:rPr>
        <w:t>DOCUMENTATION FOR THE GENERIC CLEARANCE</w:t>
      </w:r>
    </w:p>
    <w:p w14:paraId="01DBED14" w14:textId="77777777" w:rsidR="003F1C7A" w:rsidRDefault="003F1C7A">
      <w:pPr>
        <w:jc w:val="center"/>
      </w:pPr>
      <w:r>
        <w:rPr>
          <w:b/>
          <w:sz w:val="28"/>
        </w:rPr>
        <w:t xml:space="preserve">OF </w:t>
      </w:r>
      <w:r w:rsidR="00F12AEE">
        <w:rPr>
          <w:b/>
          <w:sz w:val="28"/>
        </w:rPr>
        <w:t>FOCUS GROUPS</w:t>
      </w:r>
      <w:r w:rsidR="000F2F28">
        <w:rPr>
          <w:b/>
          <w:sz w:val="28"/>
        </w:rPr>
        <w:t xml:space="preserve"> (0910-0497)</w:t>
      </w:r>
    </w:p>
    <w:p w14:paraId="6D22BC4E" w14:textId="77777777" w:rsidR="003F1C7A" w:rsidRDefault="004910F4">
      <w:r>
        <w:rPr>
          <w:noProof/>
          <w:sz w:val="18"/>
          <w:szCs w:val="18"/>
        </w:rPr>
        <mc:AlternateContent>
          <mc:Choice Requires="wps">
            <w:drawing>
              <wp:anchor distT="0" distB="0" distL="114300" distR="114300" simplePos="0" relativeHeight="251657728" behindDoc="0" locked="0" layoutInCell="1" allowOverlap="1" wp14:anchorId="26841BDC" wp14:editId="352D7FDE">
                <wp:simplePos x="0" y="0"/>
                <wp:positionH relativeFrom="column">
                  <wp:posOffset>-114300</wp:posOffset>
                </wp:positionH>
                <wp:positionV relativeFrom="paragraph">
                  <wp:posOffset>48260</wp:posOffset>
                </wp:positionV>
                <wp:extent cx="59436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DE50C53"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8pt" to="459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" strokeweight="1.5pt"/>
            </w:pict>
          </mc:Fallback>
        </mc:AlternateContent>
      </w:r>
    </w:p>
    <w:p w14:paraId="689EE456" w14:textId="69B34F9E" w:rsidR="003F1C7A" w:rsidRPr="00463B4D" w:rsidRDefault="009404FA">
      <w:pPr>
        <w:rPr>
          <w:sz w:val="20"/>
          <w:szCs w:val="20"/>
        </w:rPr>
      </w:pPr>
      <w:r w:rsidRPr="00463B4D">
        <w:rPr>
          <w:sz w:val="20"/>
          <w:szCs w:val="20"/>
        </w:rPr>
        <w:t xml:space="preserve">Focus groups do not yield meaningful quantitative findings.  They can provide public input, but they do not yield data about public opinion that can be generalized.  As such, they cannot be used to drive the development of policies, programs, and services.  Policy makers and educators can use focus groups findings to test and refine their </w:t>
      </w:r>
      <w:r w:rsidR="00282871" w:rsidRPr="00463B4D">
        <w:rPr>
          <w:sz w:val="20"/>
          <w:szCs w:val="20"/>
        </w:rPr>
        <w:t>ideas but</w:t>
      </w:r>
      <w:r w:rsidRPr="00463B4D">
        <w:rPr>
          <w:sz w:val="20"/>
          <w:szCs w:val="20"/>
        </w:rPr>
        <w:t xml:space="preserve"> should then conduct further research before making important decisions such as adopting new policies and allocating or redirecting significant resources to support these policies.</w:t>
      </w:r>
    </w:p>
    <w:p w14:paraId="32AAACA8" w14:textId="1546BB6C" w:rsidR="003F1C7A" w:rsidRDefault="003F1C7A" w:rsidP="005E23BA">
      <w:pPr>
        <w:spacing w:before="120"/>
      </w:pPr>
      <w:r>
        <w:rPr>
          <w:b/>
        </w:rPr>
        <w:t>TITLE OF INFORMATION COLLECTION:</w:t>
      </w:r>
      <w:r>
        <w:t xml:space="preserve">  </w:t>
      </w:r>
      <w:r w:rsidR="00F56E8B">
        <w:t xml:space="preserve">Food </w:t>
      </w:r>
      <w:r w:rsidR="009C2DDE">
        <w:t>Allergen Advisory Labeling Focus Groups</w:t>
      </w:r>
    </w:p>
    <w:p w14:paraId="3FDF10F9" w14:textId="77777777" w:rsidR="00290BA3" w:rsidRDefault="00290BA3" w:rsidP="00290BA3">
      <w:pPr>
        <w:jc w:val="center"/>
      </w:pPr>
    </w:p>
    <w:p w14:paraId="37C02F21" w14:textId="77777777" w:rsidR="003F1C7A" w:rsidRDefault="003F1C7A">
      <w:pPr>
        <w:spacing w:after="120"/>
      </w:pPr>
      <w:r>
        <w:rPr>
          <w:b/>
        </w:rPr>
        <w:t>DESCRIPTION OF THIS SPECIFIC COLLECTION</w:t>
      </w:r>
      <w:r>
        <w:t xml:space="preserve"> </w:t>
      </w:r>
    </w:p>
    <w:p w14:paraId="62DCC3A0" w14:textId="77777777" w:rsidR="003F1C7A" w:rsidRDefault="0049419A" w:rsidP="00F12AEE">
      <w:pPr>
        <w:numPr>
          <w:ilvl w:val="0"/>
          <w:numId w:val="15"/>
        </w:numPr>
        <w:tabs>
          <w:tab w:val="clear" w:pos="1296"/>
          <w:tab w:val="num" w:pos="720"/>
        </w:tabs>
        <w:ind w:left="360" w:firstLine="0"/>
      </w:pPr>
      <w:r>
        <w:rPr>
          <w:b/>
        </w:rPr>
        <w:t>Statement of n</w:t>
      </w:r>
      <w:r w:rsidR="00F12AEE">
        <w:rPr>
          <w:b/>
        </w:rPr>
        <w:t>eed</w:t>
      </w:r>
      <w:r w:rsidR="003F1C7A" w:rsidRPr="00E26798">
        <w:rPr>
          <w:b/>
        </w:rPr>
        <w:t>:</w:t>
      </w:r>
      <w:r w:rsidR="003F1C7A">
        <w:t xml:space="preserve">  </w:t>
      </w:r>
    </w:p>
    <w:p w14:paraId="046663AD" w14:textId="77777777" w:rsidR="007A4B00" w:rsidRDefault="007A4B00" w:rsidP="001F4357">
      <w:pPr>
        <w:ind w:left="720"/>
      </w:pPr>
    </w:p>
    <w:p w14:paraId="7A22FC97" w14:textId="0B48D6D5" w:rsidR="001F4357" w:rsidRDefault="00787E77" w:rsidP="001F4357">
      <w:pPr>
        <w:ind w:left="720"/>
      </w:pPr>
      <w:r w:rsidRPr="00336FCF">
        <w:t xml:space="preserve">The Food and Drug Administration (FDA), Center for </w:t>
      </w:r>
      <w:r>
        <w:t>Food Safety and Applied Nutrition</w:t>
      </w:r>
      <w:r w:rsidRPr="00336FCF">
        <w:t xml:space="preserve"> (C</w:t>
      </w:r>
      <w:r>
        <w:t>FSAN</w:t>
      </w:r>
      <w:r w:rsidRPr="00336FCF">
        <w:t xml:space="preserve">), Office of </w:t>
      </w:r>
      <w:r>
        <w:t>Analytics and Outreach</w:t>
      </w:r>
      <w:r w:rsidRPr="00336FCF">
        <w:t xml:space="preserve"> is seeking OMB approval under the generic clearance 0910-0497</w:t>
      </w:r>
      <w:r>
        <w:t xml:space="preserve"> for the focus group</w:t>
      </w:r>
      <w:r w:rsidRPr="00336FCF">
        <w:t xml:space="preserve"> project, “</w:t>
      </w:r>
      <w:r w:rsidR="0036702F">
        <w:t xml:space="preserve">Food </w:t>
      </w:r>
      <w:r w:rsidR="009C2DDE">
        <w:t xml:space="preserve">Allergen Advisory Labeling </w:t>
      </w:r>
      <w:r w:rsidR="00E62E33">
        <w:t>Focus Groups.</w:t>
      </w:r>
      <w:r>
        <w:t xml:space="preserve">” </w:t>
      </w:r>
    </w:p>
    <w:p w14:paraId="7CC3F435" w14:textId="77777777" w:rsidR="001F4357" w:rsidRDefault="001F4357" w:rsidP="001F4357">
      <w:pPr>
        <w:ind w:left="720"/>
      </w:pPr>
    </w:p>
    <w:p w14:paraId="27420C6A" w14:textId="3B60052F" w:rsidR="009C2DDE" w:rsidRPr="009C2DDE" w:rsidRDefault="009C2DDE" w:rsidP="009C2DDE">
      <w:pPr>
        <w:ind w:left="720"/>
      </w:pPr>
      <w:r w:rsidRPr="009C2DDE">
        <w:t>The Food Allergen Labeling and Consumer Protection Act of 2004 (FALCPA) (Public Law 108-282, Title II) is an amendment to the Federal Food, Drug, and Cosmetic Act that requires that the label of a food containing an ingredient that is or contains a protein from a “major food allergen” declare the presence of the allergen in the manner described by the law.  It was meant to improve food labeling for millions of consumers who suffer from food allergies.  However, FALCPA does not cover the unintentional or unavoidable presence of allergens due to situations such as cross contact, e.g., through shared equipment.  Allergen advisory statements are often used voluntarily by manufacturers on food packages to inform consumers of the possible presence of allergens in foods, however, these advisory statements have no specific or uniform criteria or conditions under which the statem</w:t>
      </w:r>
      <w:r w:rsidR="00EE40EA">
        <w:t>ents should be used. Research</w:t>
      </w:r>
      <w:r w:rsidRPr="009C2DDE">
        <w:t xml:space="preserve"> suggests that consumers view the statements differently and take different actions based on the specific language of the statement</w:t>
      </w:r>
      <w:r w:rsidR="00EE40EA">
        <w:rPr>
          <w:rStyle w:val="FootnoteReference"/>
        </w:rPr>
        <w:footnoteReference w:id="1"/>
      </w:r>
      <w:r w:rsidRPr="009C2DDE">
        <w:t xml:space="preserve"> and therefore, potentially put themselves at risk of adverse reactions.  FDA’s position is that these statements may not be used in lieu of current Good Manufacturing Practices (cGMPs).  However, until recently, as explained below, FDA did not have cGMPs specific to the handling of allergens. </w:t>
      </w:r>
    </w:p>
    <w:p w14:paraId="2BE317C0" w14:textId="77777777" w:rsidR="009C2DDE" w:rsidRPr="009C2DDE" w:rsidRDefault="009C2DDE" w:rsidP="009C2DDE"/>
    <w:p w14:paraId="4212E10A" w14:textId="77777777" w:rsidR="009C2DDE" w:rsidRPr="009C2DDE" w:rsidRDefault="009C2DDE" w:rsidP="009C2DDE">
      <w:pPr>
        <w:ind w:firstLine="720"/>
      </w:pPr>
      <w:r w:rsidRPr="009C2DDE">
        <w:t>One of the directives of FALCPA was to prepare a report that described:</w:t>
      </w:r>
    </w:p>
    <w:p w14:paraId="695010A0" w14:textId="77777777" w:rsidR="009C2DDE" w:rsidRPr="009C2DDE" w:rsidRDefault="009C2DDE" w:rsidP="009C2DDE"/>
    <w:p w14:paraId="3F9ABBB7" w14:textId="77777777" w:rsidR="009C2DDE" w:rsidRPr="009C2DDE" w:rsidRDefault="009C2DDE" w:rsidP="009C2DDE">
      <w:pPr>
        <w:numPr>
          <w:ilvl w:val="0"/>
          <w:numId w:val="23"/>
        </w:numPr>
        <w:spacing w:after="200" w:line="276" w:lineRule="auto"/>
      </w:pPr>
      <w:r w:rsidRPr="009C2DDE">
        <w:t>the various types of advisory labeling (such as labeling that uses the words “may contain”) used by food products</w:t>
      </w:r>
    </w:p>
    <w:p w14:paraId="2E204368" w14:textId="77777777" w:rsidR="009C2DDE" w:rsidRPr="009C2DDE" w:rsidRDefault="009C2DDE" w:rsidP="009C2DDE">
      <w:pPr>
        <w:numPr>
          <w:ilvl w:val="0"/>
          <w:numId w:val="23"/>
        </w:numPr>
        <w:spacing w:after="200" w:line="276" w:lineRule="auto"/>
      </w:pPr>
      <w:r w:rsidRPr="009C2DDE">
        <w:t xml:space="preserve">the conditions of manufacture of food that are associated with the various types of advisory labeling; and </w:t>
      </w:r>
    </w:p>
    <w:p w14:paraId="26C6C426" w14:textId="77777777" w:rsidR="009C2DDE" w:rsidRPr="009C2DDE" w:rsidRDefault="009C2DDE" w:rsidP="009C2DDE">
      <w:pPr>
        <w:numPr>
          <w:ilvl w:val="0"/>
          <w:numId w:val="23"/>
        </w:numPr>
        <w:spacing w:after="200" w:line="276" w:lineRule="auto"/>
      </w:pPr>
      <w:r w:rsidRPr="009C2DDE">
        <w:t>the extent to which advisory labels are being used on food products</w:t>
      </w:r>
    </w:p>
    <w:p w14:paraId="325FB7B4" w14:textId="77777777" w:rsidR="009C2DDE" w:rsidRPr="009C2DDE" w:rsidRDefault="009C2DDE" w:rsidP="009C2DDE">
      <w:pPr>
        <w:ind w:left="720"/>
      </w:pPr>
      <w:r w:rsidRPr="009C2DDE">
        <w:lastRenderedPageBreak/>
        <w:t xml:space="preserve">In 2008 FDA published a notice of public hearing and a request for comment that solicited comments and information to assist the agency in determining how manufacturers currently use advisory labeling, how consumers interpret different advisory labeling statements, and what wording was likely to be most effective in communicating to consumers the likelihood that an allergen may be present in a food.  The agency was also interested in receiving comments about whether consumers found advisory labeling helpful for making food purchasing decisions.  Later in 2008 FDA held a public hearing to discuss the questions.  The comment summary was compiled by the agency at the same time that the Food Safety Modernization Act (FSMA) had directed the agency to update the cGMPs regulation. One of the updates included the addition of an allergen control plan which would affect the development of an allergen advisory labeling strategy, because FDA now has criteria for cGMPs for allergen control and handling. </w:t>
      </w:r>
    </w:p>
    <w:p w14:paraId="0320ED18" w14:textId="77777777" w:rsidR="009C2DDE" w:rsidRDefault="009C2DDE" w:rsidP="009C2DDE"/>
    <w:p w14:paraId="1D173C53" w14:textId="0CF0C1D6" w:rsidR="009C2DDE" w:rsidRPr="009C2DDE" w:rsidRDefault="009C2DDE" w:rsidP="009C2DDE">
      <w:pPr>
        <w:ind w:left="720"/>
      </w:pPr>
      <w:r w:rsidRPr="009C2DDE">
        <w:t xml:space="preserve">Currently FDA is in the process of completing a long-term strategy to assist manufacturers in using allergen advisory labeling that is truthful and not misleading, conveys a clear and uniform message and adequately informs food-allergic consumers and their caretakers.  The focus groups will help </w:t>
      </w:r>
      <w:r w:rsidR="00C04974">
        <w:t>inform</w:t>
      </w:r>
      <w:r w:rsidRPr="009C2DDE">
        <w:t xml:space="preserve"> a long-term strategy for use of advisory labeling on prepackaged food that clearly communicates to the allergic consumer and their </w:t>
      </w:r>
      <w:r w:rsidR="009618B7" w:rsidRPr="009C2DDE">
        <w:t>care</w:t>
      </w:r>
      <w:r w:rsidR="009618B7">
        <w:t>givers’</w:t>
      </w:r>
      <w:r w:rsidRPr="009C2DDE">
        <w:t xml:space="preserve"> necessary information about the potential presence of food allergens.  The focus group results will also help FDA to gain a better understanding of how food allergic consumers and their care</w:t>
      </w:r>
      <w:r w:rsidR="00C04974">
        <w:t>givers</w:t>
      </w:r>
      <w:r w:rsidRPr="009C2DDE">
        <w:t xml:space="preserve"> currently use the advisory labels, what information they are looking for as far as advisory labels, </w:t>
      </w:r>
      <w:r w:rsidR="007A4B00">
        <w:t xml:space="preserve">and </w:t>
      </w:r>
      <w:r w:rsidRPr="009C2DDE">
        <w:t xml:space="preserve">what specific wording may influence their purchasing decisions. </w:t>
      </w:r>
    </w:p>
    <w:p w14:paraId="63A22756" w14:textId="0C4A4601" w:rsidR="00E62E33" w:rsidRPr="009C2DDE" w:rsidRDefault="00E62E33" w:rsidP="00D647BF"/>
    <w:p w14:paraId="0D9A8D96" w14:textId="23828780" w:rsidR="003F1C7A" w:rsidRDefault="0049419A" w:rsidP="001A072A">
      <w:pPr>
        <w:numPr>
          <w:ilvl w:val="0"/>
          <w:numId w:val="15"/>
        </w:numPr>
        <w:tabs>
          <w:tab w:val="clear" w:pos="1296"/>
        </w:tabs>
        <w:ind w:left="720"/>
      </w:pPr>
      <w:r>
        <w:rPr>
          <w:b/>
        </w:rPr>
        <w:t>Intended u</w:t>
      </w:r>
      <w:r w:rsidR="00F12AEE">
        <w:rPr>
          <w:b/>
        </w:rPr>
        <w:t>se</w:t>
      </w:r>
      <w:r>
        <w:rPr>
          <w:b/>
        </w:rPr>
        <w:t xml:space="preserve"> of information</w:t>
      </w:r>
      <w:r w:rsidR="003F1C7A">
        <w:rPr>
          <w:b/>
        </w:rPr>
        <w:t>:</w:t>
      </w:r>
      <w:r w:rsidR="003F1C7A">
        <w:t xml:space="preserve">  </w:t>
      </w:r>
    </w:p>
    <w:p w14:paraId="6194F0B8" w14:textId="77777777" w:rsidR="00C04974" w:rsidRDefault="00C04974" w:rsidP="009618B7"/>
    <w:p w14:paraId="100D428B" w14:textId="332B495D" w:rsidR="00FB79C4" w:rsidRDefault="001835D3" w:rsidP="001B392C">
      <w:pPr>
        <w:ind w:left="720"/>
      </w:pPr>
      <w:r>
        <w:t>The</w:t>
      </w:r>
      <w:r w:rsidR="00FB79C4" w:rsidRPr="00AB3513">
        <w:t xml:space="preserve"> qualitative information </w:t>
      </w:r>
      <w:r>
        <w:t>collected from this study will</w:t>
      </w:r>
      <w:r w:rsidR="00C04974">
        <w:t xml:space="preserve"> provide important information about consumers’ perceptions and reactions to potential</w:t>
      </w:r>
      <w:r w:rsidR="00227B10">
        <w:t xml:space="preserve"> </w:t>
      </w:r>
      <w:r w:rsidR="0036702F">
        <w:t xml:space="preserve">food </w:t>
      </w:r>
      <w:r w:rsidR="00227B10">
        <w:t xml:space="preserve">allergen advisory statements. </w:t>
      </w:r>
    </w:p>
    <w:p w14:paraId="29082190" w14:textId="77777777" w:rsidR="003F1C7A" w:rsidRDefault="003F1C7A" w:rsidP="001B392C">
      <w:pPr>
        <w:ind w:left="360"/>
      </w:pPr>
    </w:p>
    <w:p w14:paraId="37FC61DC" w14:textId="77777777" w:rsidR="003F1C7A" w:rsidRDefault="0049419A" w:rsidP="001B392C">
      <w:pPr>
        <w:keepNext/>
        <w:numPr>
          <w:ilvl w:val="0"/>
          <w:numId w:val="15"/>
        </w:numPr>
        <w:tabs>
          <w:tab w:val="clear" w:pos="1296"/>
          <w:tab w:val="num" w:pos="720"/>
        </w:tabs>
        <w:ind w:left="720"/>
      </w:pPr>
      <w:r>
        <w:rPr>
          <w:b/>
        </w:rPr>
        <w:t>Description of r</w:t>
      </w:r>
      <w:r w:rsidR="00F12AEE">
        <w:rPr>
          <w:b/>
        </w:rPr>
        <w:t>espondents</w:t>
      </w:r>
      <w:r w:rsidR="003F1C7A" w:rsidRPr="00E26798">
        <w:rPr>
          <w:b/>
        </w:rPr>
        <w:t>:</w:t>
      </w:r>
      <w:r w:rsidR="003F1C7A">
        <w:t xml:space="preserve">  </w:t>
      </w:r>
    </w:p>
    <w:p w14:paraId="1E2DC7E0" w14:textId="77777777" w:rsidR="007A4B00" w:rsidRDefault="007A4B00" w:rsidP="001B392C">
      <w:pPr>
        <w:ind w:left="720"/>
      </w:pPr>
    </w:p>
    <w:p w14:paraId="72316B37" w14:textId="670AA376" w:rsidR="00B26010" w:rsidRDefault="00C52DAD" w:rsidP="001B392C">
      <w:pPr>
        <w:ind w:left="720"/>
      </w:pPr>
      <w:r>
        <w:t xml:space="preserve">Groups </w:t>
      </w:r>
      <w:r w:rsidR="00227B10">
        <w:t>will include only adults (18+) and will</w:t>
      </w:r>
      <w:r w:rsidR="0093362F">
        <w:t xml:space="preserve"> be segmented </w:t>
      </w:r>
      <w:r w:rsidR="00227B10">
        <w:t xml:space="preserve">by a) food allergic individuals and b) parents/caregivers to children with a food allergy. </w:t>
      </w:r>
    </w:p>
    <w:p w14:paraId="103083D4" w14:textId="77777777" w:rsidR="00B26010" w:rsidRDefault="00B26010" w:rsidP="001B392C">
      <w:pPr>
        <w:ind w:left="720"/>
      </w:pPr>
    </w:p>
    <w:p w14:paraId="684318E0" w14:textId="6CEB0BCC" w:rsidR="00576639" w:rsidRPr="00336FCF" w:rsidRDefault="00E62E33" w:rsidP="001B392C">
      <w:pPr>
        <w:ind w:left="720"/>
      </w:pPr>
      <w:r>
        <w:t xml:space="preserve">Groups will </w:t>
      </w:r>
      <w:r w:rsidR="0093362F">
        <w:t xml:space="preserve">also </w:t>
      </w:r>
      <w:r>
        <w:t xml:space="preserve">be segmented by education level with half the groups </w:t>
      </w:r>
      <w:r w:rsidR="002E5CC6">
        <w:t xml:space="preserve">being comprised of individuals with some university level courses and higher and </w:t>
      </w:r>
      <w:r w:rsidR="00B00D27">
        <w:t xml:space="preserve">half with a </w:t>
      </w:r>
      <w:r w:rsidR="002E5CC6">
        <w:t xml:space="preserve">community college degree and lower. The groups will have a mix of ages, race/ethnicities, and genders. </w:t>
      </w:r>
      <w:r w:rsidR="00576639" w:rsidRPr="001C3D56">
        <w:t>No more than 10 participants will participate in a group (see Appendix I</w:t>
      </w:r>
      <w:r w:rsidR="006A2D27" w:rsidRPr="001C3D56">
        <w:t>, Participant Screener</w:t>
      </w:r>
      <w:r w:rsidR="00576639" w:rsidRPr="001C3D56">
        <w:t xml:space="preserve">). </w:t>
      </w:r>
    </w:p>
    <w:p w14:paraId="711E2F0D" w14:textId="77777777" w:rsidR="00E215FA" w:rsidRDefault="00E215FA" w:rsidP="001B392C">
      <w:pPr>
        <w:ind w:left="720"/>
      </w:pPr>
    </w:p>
    <w:p w14:paraId="2DFFF238" w14:textId="77777777" w:rsidR="003F1C7A" w:rsidRPr="00E215FA" w:rsidRDefault="003F1C7A" w:rsidP="001B392C">
      <w:pPr>
        <w:numPr>
          <w:ilvl w:val="0"/>
          <w:numId w:val="15"/>
        </w:numPr>
        <w:tabs>
          <w:tab w:val="clear" w:pos="1296"/>
          <w:tab w:val="num" w:pos="720"/>
        </w:tabs>
        <w:ind w:left="720"/>
      </w:pPr>
      <w:r w:rsidRPr="00E26798">
        <w:rPr>
          <w:b/>
        </w:rPr>
        <w:t xml:space="preserve">Date(s) </w:t>
      </w:r>
      <w:r w:rsidR="009404FA">
        <w:rPr>
          <w:b/>
        </w:rPr>
        <w:t xml:space="preserve">to be conducted </w:t>
      </w:r>
      <w:r w:rsidRPr="00E26798">
        <w:rPr>
          <w:b/>
        </w:rPr>
        <w:t>and location(s)</w:t>
      </w:r>
      <w:r w:rsidR="0049419A">
        <w:rPr>
          <w:b/>
        </w:rPr>
        <w:t>:</w:t>
      </w:r>
      <w:r w:rsidRPr="00E26798">
        <w:rPr>
          <w:b/>
        </w:rPr>
        <w:t xml:space="preserve">  </w:t>
      </w:r>
    </w:p>
    <w:p w14:paraId="534EC912" w14:textId="77777777" w:rsidR="007A4B00" w:rsidRDefault="007A4B00" w:rsidP="001B392C">
      <w:pPr>
        <w:ind w:left="720"/>
      </w:pPr>
    </w:p>
    <w:p w14:paraId="4EFC28C8" w14:textId="5D59A654" w:rsidR="00D14201" w:rsidRDefault="00D14201" w:rsidP="001B392C">
      <w:pPr>
        <w:ind w:left="720"/>
      </w:pPr>
      <w:r w:rsidRPr="003D1766">
        <w:t xml:space="preserve">Focus groups will be conducted approximately one month from the date of OMB approval. </w:t>
      </w:r>
      <w:r w:rsidR="001470C1" w:rsidRPr="000C1DC4">
        <w:t xml:space="preserve">The study will enroll participants who reside in </w:t>
      </w:r>
      <w:r w:rsidR="001470C1">
        <w:t>t</w:t>
      </w:r>
      <w:r w:rsidR="001470C1" w:rsidRPr="000C1DC4">
        <w:t>he Washington, DC metro area</w:t>
      </w:r>
      <w:r w:rsidR="001470C1">
        <w:t>,</w:t>
      </w:r>
      <w:r w:rsidR="001470C1" w:rsidRPr="000C1DC4">
        <w:t xml:space="preserve"> </w:t>
      </w:r>
      <w:r w:rsidR="001470C1">
        <w:t xml:space="preserve">the Midwest, and the Southwest US. </w:t>
      </w:r>
      <w:r w:rsidR="006A2D27">
        <w:t>T</w:t>
      </w:r>
      <w:r>
        <w:t>he</w:t>
      </w:r>
      <w:r w:rsidR="006A2D27">
        <w:t xml:space="preserve"> selected</w:t>
      </w:r>
      <w:r>
        <w:t xml:space="preserve"> location</w:t>
      </w:r>
      <w:r w:rsidR="002F51BE">
        <w:t>s</w:t>
      </w:r>
      <w:r>
        <w:t xml:space="preserve"> offer suitable focus </w:t>
      </w:r>
      <w:r>
        <w:lastRenderedPageBreak/>
        <w:t>group facilities and recruitment capabilities that will enable us to recruit groups participants</w:t>
      </w:r>
      <w:r w:rsidR="000477CE">
        <w:t xml:space="preserve"> who meet the criteria described in section 3 above</w:t>
      </w:r>
      <w:r w:rsidR="006A305F">
        <w:t>.</w:t>
      </w:r>
    </w:p>
    <w:p w14:paraId="4D9E3E24" w14:textId="77777777" w:rsidR="00190AA2" w:rsidRDefault="00190AA2" w:rsidP="001B392C">
      <w:pPr>
        <w:ind w:left="360"/>
      </w:pPr>
    </w:p>
    <w:p w14:paraId="4AC2C105" w14:textId="77777777" w:rsidR="00E26798" w:rsidRPr="00E96045" w:rsidRDefault="00140A0D" w:rsidP="001B392C">
      <w:pPr>
        <w:numPr>
          <w:ilvl w:val="0"/>
          <w:numId w:val="15"/>
        </w:numPr>
        <w:tabs>
          <w:tab w:val="clear" w:pos="1296"/>
          <w:tab w:val="num" w:pos="720"/>
        </w:tabs>
        <w:ind w:left="720"/>
      </w:pPr>
      <w:r>
        <w:rPr>
          <w:b/>
        </w:rPr>
        <w:t>How the Information is being collected</w:t>
      </w:r>
      <w:r w:rsidR="0049419A">
        <w:rPr>
          <w:b/>
        </w:rPr>
        <w:t>:</w:t>
      </w:r>
    </w:p>
    <w:p w14:paraId="476B57B0" w14:textId="77777777" w:rsidR="007A4B00" w:rsidRDefault="007A4B00" w:rsidP="001B392C">
      <w:pPr>
        <w:ind w:left="720"/>
        <w:rPr>
          <w:u w:val="single"/>
        </w:rPr>
      </w:pPr>
    </w:p>
    <w:p w14:paraId="2C73C3C5" w14:textId="1084883D" w:rsidR="00EE231A" w:rsidRPr="00EE231A" w:rsidRDefault="00EE231A" w:rsidP="001B392C">
      <w:pPr>
        <w:ind w:left="720"/>
        <w:rPr>
          <w:u w:val="single"/>
        </w:rPr>
      </w:pPr>
      <w:r w:rsidRPr="00EE231A">
        <w:rPr>
          <w:u w:val="single"/>
        </w:rPr>
        <w:t>Recruitment Information</w:t>
      </w:r>
    </w:p>
    <w:p w14:paraId="06ECA1C3" w14:textId="77777777" w:rsidR="007A4B00" w:rsidRDefault="007A4B00" w:rsidP="001B392C">
      <w:pPr>
        <w:ind w:left="720"/>
      </w:pPr>
    </w:p>
    <w:p w14:paraId="702A2612" w14:textId="7C0FD85F" w:rsidR="00EE231A" w:rsidRPr="00336FCF" w:rsidRDefault="00EE231A" w:rsidP="001B392C">
      <w:pPr>
        <w:ind w:left="720"/>
      </w:pPr>
      <w:r w:rsidRPr="00336FCF">
        <w:t xml:space="preserve">Staff from the focus group facilities will </w:t>
      </w:r>
      <w:r>
        <w:t>use their in-house databases to recruit participants</w:t>
      </w:r>
      <w:r w:rsidRPr="00336FCF">
        <w:t xml:space="preserve"> </w:t>
      </w:r>
      <w:r>
        <w:t xml:space="preserve">via telephone </w:t>
      </w:r>
      <w:r w:rsidRPr="00336FCF">
        <w:t>using the participant screener (</w:t>
      </w:r>
      <w:r>
        <w:t>Appendix I</w:t>
      </w:r>
      <w:r w:rsidRPr="00336FCF">
        <w:t xml:space="preserve">). The facilities’ staff will provide all necessary information and instructions to ensure participants arrive at the proper location on the agreed upon date and time. Facilities will </w:t>
      </w:r>
      <w:r>
        <w:t xml:space="preserve">conduct </w:t>
      </w:r>
      <w:r w:rsidRPr="00336FCF">
        <w:t>recruit</w:t>
      </w:r>
      <w:r>
        <w:t>ment and</w:t>
      </w:r>
      <w:r w:rsidRPr="00336FCF">
        <w:t xml:space="preserve"> ensure</w:t>
      </w:r>
      <w:r>
        <w:t xml:space="preserve"> that</w:t>
      </w:r>
      <w:r w:rsidRPr="00336FCF">
        <w:t xml:space="preserve"> the needed number of participants </w:t>
      </w:r>
      <w:r>
        <w:t>show up for</w:t>
      </w:r>
      <w:r w:rsidRPr="00336FCF">
        <w:t xml:space="preserve"> their scheduled time slot. The facilities will send confirmation and reminder correspondences to recruited participants to help ensure attendance.</w:t>
      </w:r>
    </w:p>
    <w:p w14:paraId="3C61EB30" w14:textId="153E68B8" w:rsidR="008A4D10" w:rsidRPr="00EE231A" w:rsidRDefault="008A4D10" w:rsidP="001B392C"/>
    <w:p w14:paraId="48C5E05E" w14:textId="77777777" w:rsidR="00EE231A" w:rsidRPr="00EE231A" w:rsidRDefault="00EE231A" w:rsidP="001B392C">
      <w:pPr>
        <w:ind w:left="720"/>
        <w:rPr>
          <w:u w:val="single"/>
        </w:rPr>
      </w:pPr>
      <w:r w:rsidRPr="00EE231A">
        <w:rPr>
          <w:u w:val="single"/>
        </w:rPr>
        <w:t>Focus Group Discussions</w:t>
      </w:r>
    </w:p>
    <w:p w14:paraId="7311A4F5" w14:textId="77777777" w:rsidR="007A4B00" w:rsidRDefault="007A4B00" w:rsidP="001B392C">
      <w:pPr>
        <w:ind w:left="720"/>
      </w:pPr>
    </w:p>
    <w:p w14:paraId="6FFFB9AE" w14:textId="3F066306" w:rsidR="00EE231A" w:rsidRPr="00336FCF" w:rsidRDefault="00EE231A" w:rsidP="001B392C">
      <w:pPr>
        <w:ind w:left="720"/>
      </w:pPr>
      <w:r w:rsidRPr="00336FCF">
        <w:t>The moderator will use the attached moderator guide</w:t>
      </w:r>
      <w:r w:rsidR="00102CB9">
        <w:t xml:space="preserve"> </w:t>
      </w:r>
      <w:r>
        <w:t>(</w:t>
      </w:r>
      <w:r w:rsidR="00102CB9">
        <w:t>Appendi</w:t>
      </w:r>
      <w:r w:rsidR="00F2502B">
        <w:t>x II</w:t>
      </w:r>
      <w:r>
        <w:t>)</w:t>
      </w:r>
      <w:r w:rsidRPr="00336FCF">
        <w:t xml:space="preserve"> </w:t>
      </w:r>
      <w:r w:rsidR="0055467C">
        <w:t xml:space="preserve">and mock food labels (Appendix III) </w:t>
      </w:r>
      <w:r w:rsidRPr="00336FCF">
        <w:t>to ensure that all relevant topic areas</w:t>
      </w:r>
      <w:r w:rsidR="00F2502B">
        <w:t xml:space="preserve"> </w:t>
      </w:r>
      <w:r w:rsidRPr="00336FCF">
        <w:t>are addressed.  The focus group facilities will make audio</w:t>
      </w:r>
      <w:r>
        <w:t xml:space="preserve"> and video</w:t>
      </w:r>
      <w:r w:rsidRPr="00336FCF">
        <w:t xml:space="preserve"> recordings to ensure a verbatim record o</w:t>
      </w:r>
      <w:r>
        <w:t>f the proceedings is captured.</w:t>
      </w:r>
    </w:p>
    <w:p w14:paraId="408336BB" w14:textId="77777777" w:rsidR="00EE231A" w:rsidRPr="00EE231A" w:rsidRDefault="00EE231A" w:rsidP="001B392C">
      <w:pPr>
        <w:ind w:left="720"/>
      </w:pPr>
    </w:p>
    <w:p w14:paraId="04D77AC8" w14:textId="72E479B0" w:rsidR="00EE231A" w:rsidRPr="00336FCF" w:rsidRDefault="00EE231A" w:rsidP="001B392C">
      <w:pPr>
        <w:ind w:left="720"/>
      </w:pPr>
      <w:r w:rsidRPr="00336FCF">
        <w:t xml:space="preserve">The Contractor will comply with safeguards for ensuring participant information is kept </w:t>
      </w:r>
      <w:r w:rsidR="00D0741D">
        <w:t>secure</w:t>
      </w:r>
      <w:r w:rsidR="00D0741D" w:rsidRPr="00336FCF">
        <w:t xml:space="preserve"> </w:t>
      </w:r>
      <w:r w:rsidRPr="00336FCF">
        <w:t xml:space="preserve">to the extent permitted by law. The last names of the participants will </w:t>
      </w:r>
      <w:r>
        <w:t xml:space="preserve">not appear on any focus group </w:t>
      </w:r>
      <w:r w:rsidRPr="00336FCF">
        <w:t>materials. Verbatim quotes included in the final report will not be attributed to any individual.</w:t>
      </w:r>
    </w:p>
    <w:p w14:paraId="598DEBC6" w14:textId="77777777" w:rsidR="00F12AEE" w:rsidRDefault="00F12AEE" w:rsidP="001B392C">
      <w:pPr>
        <w:ind w:left="720"/>
      </w:pPr>
    </w:p>
    <w:p w14:paraId="349AEFB6" w14:textId="77777777" w:rsidR="003F1C7A" w:rsidRPr="00E215FA" w:rsidRDefault="003F1C7A" w:rsidP="001B392C">
      <w:pPr>
        <w:keepNext/>
        <w:numPr>
          <w:ilvl w:val="0"/>
          <w:numId w:val="15"/>
        </w:numPr>
        <w:tabs>
          <w:tab w:val="clear" w:pos="1296"/>
          <w:tab w:val="num" w:pos="720"/>
        </w:tabs>
        <w:ind w:left="720"/>
      </w:pPr>
      <w:r w:rsidRPr="00E26798">
        <w:rPr>
          <w:b/>
        </w:rPr>
        <w:t>Number of focus groups</w:t>
      </w:r>
      <w:r w:rsidR="0049419A">
        <w:rPr>
          <w:b/>
        </w:rPr>
        <w:t>:</w:t>
      </w:r>
    </w:p>
    <w:p w14:paraId="184D413A" w14:textId="77777777" w:rsidR="007A4B00" w:rsidRDefault="007A4B00" w:rsidP="001B392C">
      <w:pPr>
        <w:ind w:left="720"/>
      </w:pPr>
    </w:p>
    <w:p w14:paraId="36EAD85C" w14:textId="06F24BA9" w:rsidR="00205677" w:rsidRPr="003D1766" w:rsidRDefault="00205677" w:rsidP="001B392C">
      <w:pPr>
        <w:ind w:left="720"/>
      </w:pPr>
      <w:r>
        <w:t xml:space="preserve">A total of </w:t>
      </w:r>
      <w:r w:rsidR="00227B10">
        <w:t>8</w:t>
      </w:r>
      <w:r w:rsidRPr="00CA5223">
        <w:t xml:space="preserve"> focus groups </w:t>
      </w:r>
      <w:r w:rsidR="00C52DAD">
        <w:t>of 8 to 10 participants will be conducted</w:t>
      </w:r>
      <w:r w:rsidRPr="00CA5223">
        <w:t>.</w:t>
      </w:r>
      <w:r>
        <w:t xml:space="preserve"> </w:t>
      </w:r>
    </w:p>
    <w:p w14:paraId="6A7B0096" w14:textId="77777777" w:rsidR="0049419A" w:rsidRDefault="0049419A" w:rsidP="001B392C">
      <w:pPr>
        <w:ind w:left="720"/>
      </w:pPr>
    </w:p>
    <w:p w14:paraId="0BD2590E" w14:textId="77777777" w:rsidR="00E26798" w:rsidRPr="00E96045" w:rsidRDefault="0049419A" w:rsidP="001B392C">
      <w:pPr>
        <w:numPr>
          <w:ilvl w:val="0"/>
          <w:numId w:val="15"/>
        </w:numPr>
        <w:tabs>
          <w:tab w:val="clear" w:pos="1296"/>
          <w:tab w:val="num" w:pos="720"/>
        </w:tabs>
        <w:ind w:left="720"/>
      </w:pPr>
      <w:r>
        <w:rPr>
          <w:b/>
        </w:rPr>
        <w:t>Amount and justification for any proposed incentive:</w:t>
      </w:r>
      <w:r w:rsidR="003F1C7A">
        <w:t xml:space="preserve"> </w:t>
      </w:r>
    </w:p>
    <w:p w14:paraId="3E6966BE" w14:textId="77777777" w:rsidR="007A4B00" w:rsidRDefault="007A4B00" w:rsidP="001B392C">
      <w:pPr>
        <w:ind w:left="720"/>
      </w:pPr>
    </w:p>
    <w:p w14:paraId="1FAF2A68" w14:textId="66CC15B3" w:rsidR="00C73D7F" w:rsidRPr="000C1DC4" w:rsidRDefault="007C76AB" w:rsidP="001B392C">
      <w:pPr>
        <w:ind w:left="720"/>
      </w:pPr>
      <w:r>
        <w:t>F</w:t>
      </w:r>
      <w:r w:rsidR="00C52DAD" w:rsidRPr="000C1DC4">
        <w:t xml:space="preserve">acilities that recruit and host focus groups </w:t>
      </w:r>
      <w:r>
        <w:t>have shared with us the amounts for</w:t>
      </w:r>
      <w:r w:rsidR="00C52DAD" w:rsidRPr="000C1DC4">
        <w:t xml:space="preserve"> tokens of appreciation for participants’ time</w:t>
      </w:r>
      <w:r>
        <w:t>. W</w:t>
      </w:r>
      <w:r w:rsidR="00C52DAD" w:rsidRPr="000C1DC4">
        <w:t xml:space="preserve">e </w:t>
      </w:r>
      <w:r w:rsidR="00C73D7F" w:rsidRPr="000C1DC4">
        <w:t xml:space="preserve">propose $75 </w:t>
      </w:r>
      <w:r w:rsidR="00B85BC9">
        <w:t xml:space="preserve">as a token of our appreciation </w:t>
      </w:r>
      <w:r w:rsidR="00C73D7F" w:rsidRPr="000C1DC4">
        <w:t xml:space="preserve">for 90 minutes to ensure that we </w:t>
      </w:r>
      <w:r w:rsidRPr="000C1DC4">
        <w:t>can</w:t>
      </w:r>
      <w:r w:rsidR="00C73D7F" w:rsidRPr="000C1DC4">
        <w:t xml:space="preserve"> attract a reasonable cros</w:t>
      </w:r>
      <w:r>
        <w:t>s-</w:t>
      </w:r>
      <w:r w:rsidR="00C73D7F" w:rsidRPr="000C1DC4">
        <w:t>section of participants</w:t>
      </w:r>
      <w:r>
        <w:t>.</w:t>
      </w:r>
      <w:r w:rsidR="00E45491" w:rsidRPr="000C1DC4">
        <w:t xml:space="preserve"> </w:t>
      </w:r>
    </w:p>
    <w:p w14:paraId="1DFA93BA" w14:textId="77777777" w:rsidR="00EB0699" w:rsidRPr="000C1DC4" w:rsidRDefault="00EB0699" w:rsidP="001B392C">
      <w:pPr>
        <w:ind w:left="720"/>
      </w:pPr>
    </w:p>
    <w:p w14:paraId="31020609" w14:textId="4241A6BE" w:rsidR="00C73D7F" w:rsidRPr="000C1DC4" w:rsidRDefault="00C73D7F" w:rsidP="001B392C">
      <w:pPr>
        <w:ind w:left="720"/>
      </w:pPr>
      <w:r w:rsidRPr="000C1DC4">
        <w:t xml:space="preserve">Our experience in conducting focus group research indicates that offering </w:t>
      </w:r>
      <w:r w:rsidR="008408E6" w:rsidRPr="000C1DC4">
        <w:t xml:space="preserve">nonmonetary incentives or </w:t>
      </w:r>
      <w:r w:rsidRPr="000C1DC4">
        <w:t xml:space="preserve">an incentive that is below the </w:t>
      </w:r>
      <w:r w:rsidR="00C52DAD" w:rsidRPr="000C1DC4">
        <w:t xml:space="preserve">commonly </w:t>
      </w:r>
      <w:r w:rsidRPr="000C1DC4">
        <w:t>accepted rate will result in increased costs that exceed the amount saved on a reduced incentive. The consequences of an insufficient incentive include the following:</w:t>
      </w:r>
    </w:p>
    <w:p w14:paraId="35AE5B57" w14:textId="77777777" w:rsidR="00C73D7F" w:rsidRPr="000C1DC4" w:rsidRDefault="00C73D7F" w:rsidP="001B392C">
      <w:pPr>
        <w:ind w:left="720"/>
      </w:pPr>
    </w:p>
    <w:p w14:paraId="7CF2EACC" w14:textId="77777777" w:rsidR="00C73D7F" w:rsidRPr="000C1DC4" w:rsidRDefault="00C73D7F" w:rsidP="001B392C">
      <w:pPr>
        <w:numPr>
          <w:ilvl w:val="0"/>
          <w:numId w:val="20"/>
        </w:numPr>
        <w:tabs>
          <w:tab w:val="num" w:pos="1080"/>
        </w:tabs>
        <w:ind w:left="1080"/>
        <w:contextualSpacing/>
      </w:pPr>
      <w:r w:rsidRPr="000C1DC4">
        <w:t>Increased time and cost of recruitment</w:t>
      </w:r>
    </w:p>
    <w:p w14:paraId="0E269E48" w14:textId="77777777" w:rsidR="00C73D7F" w:rsidRPr="000C1DC4" w:rsidRDefault="00C73D7F" w:rsidP="001B392C">
      <w:pPr>
        <w:numPr>
          <w:ilvl w:val="0"/>
          <w:numId w:val="20"/>
        </w:numPr>
        <w:tabs>
          <w:tab w:val="num" w:pos="1080"/>
        </w:tabs>
        <w:ind w:left="1080"/>
        <w:contextualSpacing/>
      </w:pPr>
      <w:r w:rsidRPr="000C1DC4">
        <w:t>Increased likelihood of “no-shows” (which may result in methodologically unsound focus groups with small numbers of participants)</w:t>
      </w:r>
    </w:p>
    <w:p w14:paraId="7A92E188" w14:textId="369C3F09" w:rsidR="00C73D7F" w:rsidRPr="000C1DC4" w:rsidRDefault="00C73D7F" w:rsidP="001B392C">
      <w:pPr>
        <w:numPr>
          <w:ilvl w:val="0"/>
          <w:numId w:val="20"/>
        </w:numPr>
        <w:tabs>
          <w:tab w:val="num" w:pos="1080"/>
        </w:tabs>
        <w:ind w:left="1080"/>
        <w:contextualSpacing/>
      </w:pPr>
      <w:r w:rsidRPr="000C1DC4">
        <w:t xml:space="preserve">Increased probability that a focus group may need to be cancelled or postponed due to insufficient numbers recruited by the scheduled date of the focus group, which not only incurs additional costs, but also puts additional burden on the recruited participants who </w:t>
      </w:r>
      <w:r w:rsidR="00265358" w:rsidRPr="000C1DC4">
        <w:t>must</w:t>
      </w:r>
      <w:r w:rsidRPr="000C1DC4">
        <w:t xml:space="preserve"> reschedule their participation in the focus group.</w:t>
      </w:r>
    </w:p>
    <w:p w14:paraId="6FE31324" w14:textId="77777777" w:rsidR="007853F0" w:rsidRPr="000C1DC4" w:rsidRDefault="007853F0" w:rsidP="001B392C">
      <w:pPr>
        <w:pStyle w:val="ListParagraph"/>
      </w:pPr>
    </w:p>
    <w:p w14:paraId="75624C47" w14:textId="2D4C9252" w:rsidR="007837CA" w:rsidRPr="000C1DC4" w:rsidRDefault="007F5F99" w:rsidP="001B392C">
      <w:pPr>
        <w:pStyle w:val="ListParagraph"/>
      </w:pPr>
      <w:r w:rsidRPr="000C1DC4">
        <w:t>Our proposed incentive amount will help ensure that respondents honor their commitment of participating in the focus group</w:t>
      </w:r>
      <w:r w:rsidR="007853F0" w:rsidRPr="000C1DC4">
        <w:t xml:space="preserve"> focus groups.  </w:t>
      </w:r>
      <w:r w:rsidR="00DE6944" w:rsidRPr="000C1DC4">
        <w:t xml:space="preserve">Our </w:t>
      </w:r>
      <w:r w:rsidR="0017544C" w:rsidRPr="000C1DC4">
        <w:t xml:space="preserve">incentive was chosen based on 1) an </w:t>
      </w:r>
      <w:r w:rsidR="00DE6944" w:rsidRPr="000C1DC4">
        <w:t>estimated cost related to childcare for 3 hours (</w:t>
      </w:r>
      <w:r w:rsidR="0017544C" w:rsidRPr="000C1DC4">
        <w:t>e.g.,</w:t>
      </w:r>
      <w:r w:rsidR="00DE6944" w:rsidRPr="000C1DC4">
        <w:t xml:space="preserve"> approximate travel time to and from facility, time to park </w:t>
      </w:r>
      <w:r w:rsidR="00B46254" w:rsidRPr="000C1DC4">
        <w:t xml:space="preserve">a </w:t>
      </w:r>
      <w:r w:rsidR="00DE6944" w:rsidRPr="000C1DC4">
        <w:t xml:space="preserve">vehicle, check-in and check-out procedures, and </w:t>
      </w:r>
      <w:r w:rsidR="00B46254" w:rsidRPr="000C1DC4">
        <w:t xml:space="preserve">the </w:t>
      </w:r>
      <w:r w:rsidR="00DE6944" w:rsidRPr="000C1DC4">
        <w:t>90-minute focus group discussion)</w:t>
      </w:r>
      <w:r w:rsidR="0017544C" w:rsidRPr="000C1DC4">
        <w:t>, which</w:t>
      </w:r>
      <w:r w:rsidR="00DE6944" w:rsidRPr="000C1DC4">
        <w:t xml:space="preserve"> </w:t>
      </w:r>
      <w:r w:rsidR="0017544C" w:rsidRPr="000C1DC4">
        <w:t>is</w:t>
      </w:r>
      <w:r w:rsidR="00DE6944" w:rsidRPr="000C1DC4">
        <w:t xml:space="preserve"> approximately $48</w:t>
      </w:r>
      <w:r w:rsidR="00DE6944" w:rsidRPr="000C1DC4">
        <w:rPr>
          <w:rStyle w:val="FootnoteReference"/>
        </w:rPr>
        <w:footnoteReference w:id="2"/>
      </w:r>
      <w:r w:rsidR="00B46254" w:rsidRPr="000C1DC4">
        <w:t>;</w:t>
      </w:r>
      <w:r w:rsidR="0017544C" w:rsidRPr="000C1DC4">
        <w:t xml:space="preserve"> 2)</w:t>
      </w:r>
      <w:r w:rsidR="00DE6944" w:rsidRPr="000C1DC4">
        <w:t xml:space="preserve"> </w:t>
      </w:r>
      <w:r w:rsidR="0017544C" w:rsidRPr="000C1DC4">
        <w:t xml:space="preserve">an </w:t>
      </w:r>
      <w:r w:rsidR="00DE6944" w:rsidRPr="000C1DC4">
        <w:t xml:space="preserve">estimated cost for </w:t>
      </w:r>
      <w:r w:rsidR="00B46254" w:rsidRPr="000C1DC4">
        <w:t>an average driving commute</w:t>
      </w:r>
      <w:r w:rsidR="00DE6944" w:rsidRPr="000C1DC4">
        <w:t xml:space="preserve"> to and from the facility </w:t>
      </w:r>
      <w:r w:rsidR="0017544C" w:rsidRPr="000C1DC4">
        <w:t>of</w:t>
      </w:r>
      <w:r w:rsidR="00DE6944" w:rsidRPr="000C1DC4">
        <w:t xml:space="preserve"> approximately $18</w:t>
      </w:r>
      <w:r w:rsidR="00DE6944" w:rsidRPr="000C1DC4">
        <w:rPr>
          <w:rStyle w:val="FootnoteReference"/>
        </w:rPr>
        <w:footnoteReference w:id="3"/>
      </w:r>
      <w:r w:rsidR="008408E6" w:rsidRPr="000C1DC4">
        <w:t>; and 3) our contractor’s</w:t>
      </w:r>
      <w:r w:rsidR="00DE6944" w:rsidRPr="000C1DC4">
        <w:t xml:space="preserve"> </w:t>
      </w:r>
      <w:r w:rsidR="008408E6" w:rsidRPr="000C1DC4">
        <w:t>and other researchers’ experiences with using nonmonetary incentives, which generally produce participation rates no better than the complete absence of any incentives.</w:t>
      </w:r>
      <w:r w:rsidR="008408E6" w:rsidRPr="000C1DC4">
        <w:rPr>
          <w:rStyle w:val="FootnoteReference"/>
        </w:rPr>
        <w:footnoteReference w:id="4"/>
      </w:r>
      <w:r w:rsidR="008408E6" w:rsidRPr="000C1DC4">
        <w:t xml:space="preserve"> </w:t>
      </w:r>
      <w:r w:rsidR="00DE6944" w:rsidRPr="000C1DC4">
        <w:t xml:space="preserve"> </w:t>
      </w:r>
      <w:r w:rsidR="007853F0" w:rsidRPr="000C1DC4">
        <w:t>Th</w:t>
      </w:r>
      <w:r w:rsidR="00B46254" w:rsidRPr="000C1DC4">
        <w:t>e proposed</w:t>
      </w:r>
      <w:r w:rsidR="007853F0" w:rsidRPr="000C1DC4">
        <w:t xml:space="preserve"> amount</w:t>
      </w:r>
      <w:r w:rsidR="00B46254" w:rsidRPr="000C1DC4">
        <w:t xml:space="preserve"> </w:t>
      </w:r>
      <w:r w:rsidR="007853F0" w:rsidRPr="000C1DC4">
        <w:t xml:space="preserve">is comparable to what has been the level of reimbursement for the target audiences in similar </w:t>
      </w:r>
      <w:r w:rsidR="00C52DAD" w:rsidRPr="000C1DC4">
        <w:t>government-</w:t>
      </w:r>
      <w:r w:rsidR="007853F0" w:rsidRPr="000C1DC4">
        <w:t xml:space="preserve">funded activities.  </w:t>
      </w:r>
      <w:r w:rsidR="00275ACB" w:rsidRPr="000C1DC4">
        <w:t>Parents</w:t>
      </w:r>
      <w:r w:rsidR="007853F0" w:rsidRPr="000C1DC4">
        <w:t xml:space="preserve"> of young children are often more difficult to recruit than more general audiences</w:t>
      </w:r>
      <w:r w:rsidR="00B46254" w:rsidRPr="000C1DC4">
        <w:t xml:space="preserve"> and t</w:t>
      </w:r>
      <w:r w:rsidR="007853F0" w:rsidRPr="000C1DC4">
        <w:t>he incentive needs to be enough to help the participants cover ou</w:t>
      </w:r>
      <w:r w:rsidRPr="000C1DC4">
        <w:t>tside childcare costs if needed</w:t>
      </w:r>
      <w:r w:rsidR="007837CA" w:rsidRPr="000C1DC4">
        <w:t xml:space="preserve">.  </w:t>
      </w:r>
      <w:r w:rsidR="008408E6" w:rsidRPr="000C1DC4">
        <w:t>As noted above, we expect that lower or nonmonetary</w:t>
      </w:r>
      <w:r w:rsidR="007837CA" w:rsidRPr="000C1DC4">
        <w:t xml:space="preserve"> incentives </w:t>
      </w:r>
      <w:r w:rsidR="008408E6" w:rsidRPr="000C1DC4">
        <w:t>will necessitate</w:t>
      </w:r>
      <w:r w:rsidR="007837CA" w:rsidRPr="000C1DC4">
        <w:t xml:space="preserve"> </w:t>
      </w:r>
      <w:r w:rsidR="008408E6" w:rsidRPr="000C1DC4">
        <w:t>over-</w:t>
      </w:r>
      <w:r w:rsidR="007837CA" w:rsidRPr="000C1DC4">
        <w:t>recruit</w:t>
      </w:r>
      <w:r w:rsidR="008408E6" w:rsidRPr="000C1DC4">
        <w:t>ment</w:t>
      </w:r>
      <w:r w:rsidR="007837CA" w:rsidRPr="000C1DC4">
        <w:t xml:space="preserve"> by higher percentages</w:t>
      </w:r>
      <w:r w:rsidR="008408E6" w:rsidRPr="000C1DC4">
        <w:t xml:space="preserve"> and result in </w:t>
      </w:r>
      <w:r w:rsidR="007C6E1E" w:rsidRPr="000C1DC4">
        <w:t xml:space="preserve">longer </w:t>
      </w:r>
      <w:r w:rsidR="008408E6" w:rsidRPr="000C1DC4">
        <w:t>recruiting</w:t>
      </w:r>
      <w:r w:rsidR="0098121D" w:rsidRPr="000C1DC4">
        <w:t xml:space="preserve"> time </w:t>
      </w:r>
      <w:r w:rsidR="00324DC3" w:rsidRPr="000C1DC4">
        <w:t>as well as</w:t>
      </w:r>
      <w:r w:rsidR="0098121D" w:rsidRPr="000C1DC4">
        <w:t xml:space="preserve"> </w:t>
      </w:r>
      <w:r w:rsidR="007C6E1E" w:rsidRPr="000C1DC4">
        <w:t xml:space="preserve">higher </w:t>
      </w:r>
      <w:r w:rsidR="0098121D" w:rsidRPr="000C1DC4">
        <w:t>overall</w:t>
      </w:r>
      <w:r w:rsidR="008408E6" w:rsidRPr="000C1DC4">
        <w:t xml:space="preserve"> </w:t>
      </w:r>
      <w:r w:rsidR="00F26B2B" w:rsidRPr="000C1DC4">
        <w:t xml:space="preserve">project </w:t>
      </w:r>
      <w:r w:rsidR="008408E6" w:rsidRPr="000C1DC4">
        <w:t>costs</w:t>
      </w:r>
      <w:r w:rsidR="007837CA" w:rsidRPr="000C1DC4">
        <w:t>.</w:t>
      </w:r>
    </w:p>
    <w:p w14:paraId="571537E7" w14:textId="77777777" w:rsidR="00DE6944" w:rsidRPr="000C1DC4" w:rsidRDefault="00DE6944" w:rsidP="001B392C">
      <w:pPr>
        <w:ind w:left="720"/>
      </w:pPr>
    </w:p>
    <w:p w14:paraId="640E7959" w14:textId="5235D4AB" w:rsidR="007853F0" w:rsidRDefault="00B46254" w:rsidP="001B392C">
      <w:pPr>
        <w:pStyle w:val="ListParagraph"/>
      </w:pPr>
      <w:r w:rsidRPr="000C1DC4">
        <w:t>T</w:t>
      </w:r>
      <w:r w:rsidR="007853F0" w:rsidRPr="000C1DC4">
        <w:t>he importance of monetary compensation for focus group participation</w:t>
      </w:r>
      <w:r w:rsidRPr="000C1DC4">
        <w:t xml:space="preserve"> has been discussed by</w:t>
      </w:r>
      <w:r w:rsidR="007853F0" w:rsidRPr="000C1DC4">
        <w:t xml:space="preserve"> </w:t>
      </w:r>
      <w:r w:rsidR="002A0451" w:rsidRPr="000C1DC4">
        <w:t>Krueger and Casey (2014)</w:t>
      </w:r>
      <w:r w:rsidRPr="000C1DC4">
        <w:t>, who</w:t>
      </w:r>
      <w:r w:rsidR="007853F0" w:rsidRPr="000C1DC4">
        <w:t xml:space="preserve"> indicate that offering minimal levels of monetary compensation can help ensure that sufficient numbers of participants will attend</w:t>
      </w:r>
      <w:r w:rsidR="0017544C" w:rsidRPr="000C1DC4">
        <w:t>,</w:t>
      </w:r>
      <w:r w:rsidR="007853F0" w:rsidRPr="000C1DC4">
        <w:t xml:space="preserve"> thereby yielding </w:t>
      </w:r>
      <w:r w:rsidR="0017544C" w:rsidRPr="000C1DC4">
        <w:t xml:space="preserve">more </w:t>
      </w:r>
      <w:r w:rsidR="007853F0" w:rsidRPr="000C1DC4">
        <w:t xml:space="preserve">useful </w:t>
      </w:r>
      <w:r w:rsidR="0017544C" w:rsidRPr="000C1DC4">
        <w:t xml:space="preserve">research </w:t>
      </w:r>
      <w:r w:rsidR="007853F0" w:rsidRPr="000C1DC4">
        <w:t>results.</w:t>
      </w:r>
      <w:r w:rsidR="002A0451" w:rsidRPr="000C1DC4">
        <w:rPr>
          <w:rStyle w:val="FootnoteReference"/>
        </w:rPr>
        <w:footnoteReference w:id="5"/>
      </w:r>
      <w:r w:rsidR="007853F0" w:rsidRPr="000C1DC4">
        <w:t xml:space="preserve">  Further, in a meta-analysis of 38 experiments and quasi-experiments, Church (1993) found that providing cash incentives for participation was far more effective than nonmonetary gifts in generating survey response, and prepaid monetary incentives yielded an average increase of 19.1 percentage</w:t>
      </w:r>
      <w:r w:rsidR="00071751" w:rsidRPr="000C1DC4">
        <w:t xml:space="preserve"> points over comparison groups.</w:t>
      </w:r>
      <w:r w:rsidR="00071751" w:rsidRPr="000C1DC4">
        <w:rPr>
          <w:rStyle w:val="FootnoteReference"/>
        </w:rPr>
        <w:footnoteReference w:id="6"/>
      </w:r>
      <w:r w:rsidR="00071751" w:rsidRPr="000C1DC4">
        <w:t xml:space="preserve"> When applied in a reasonable manner, incentives are not an unjust inducement and are an approach that acknowledges respondents for their participation</w:t>
      </w:r>
      <w:r w:rsidR="00DD24A2" w:rsidRPr="000C1DC4">
        <w:t xml:space="preserve"> and treats them justly and with respect by recognizing and acknowledging the effort they expend to participate</w:t>
      </w:r>
      <w:r w:rsidR="00071751" w:rsidRPr="000C1DC4">
        <w:t>.</w:t>
      </w:r>
      <w:r w:rsidR="00071751" w:rsidRPr="000C1DC4">
        <w:rPr>
          <w:rStyle w:val="FootnoteReference"/>
        </w:rPr>
        <w:footnoteReference w:id="7"/>
      </w:r>
      <w:r w:rsidR="00DD24A2" w:rsidRPr="000C1DC4">
        <w:t xml:space="preserve"> </w:t>
      </w:r>
      <w:r w:rsidR="007853F0" w:rsidRPr="000C1DC4">
        <w:t xml:space="preserve">Finally, the importance of monetary incentives </w:t>
      </w:r>
      <w:r w:rsidRPr="000C1DC4">
        <w:t>has</w:t>
      </w:r>
      <w:r w:rsidR="007853F0" w:rsidRPr="000C1DC4">
        <w:t xml:space="preserve"> been corroborated in experiences related to the National Adult Literacy Survey by Berlin </w:t>
      </w:r>
      <w:r w:rsidR="005C1579" w:rsidRPr="000C1DC4">
        <w:t xml:space="preserve">and colleagues </w:t>
      </w:r>
      <w:r w:rsidR="007853F0" w:rsidRPr="000C1DC4">
        <w:t>(1992)</w:t>
      </w:r>
      <w:r w:rsidR="007F5F99" w:rsidRPr="000C1DC4">
        <w:rPr>
          <w:rStyle w:val="FootnoteReference"/>
        </w:rPr>
        <w:footnoteReference w:id="8"/>
      </w:r>
      <w:r w:rsidR="00635A6D">
        <w:t xml:space="preserve">. </w:t>
      </w:r>
    </w:p>
    <w:p w14:paraId="1A5242C5" w14:textId="77777777" w:rsidR="008E5BE4" w:rsidRDefault="008E5BE4" w:rsidP="001B392C">
      <w:pPr>
        <w:pStyle w:val="ListParagraph"/>
      </w:pPr>
    </w:p>
    <w:p w14:paraId="60D84792" w14:textId="77777777" w:rsidR="00140A0D" w:rsidRPr="00E96045" w:rsidRDefault="00140A0D" w:rsidP="001B392C">
      <w:pPr>
        <w:numPr>
          <w:ilvl w:val="0"/>
          <w:numId w:val="15"/>
        </w:numPr>
        <w:tabs>
          <w:tab w:val="clear" w:pos="1296"/>
          <w:tab w:val="num" w:pos="720"/>
          <w:tab w:val="num" w:pos="900"/>
        </w:tabs>
        <w:ind w:left="720"/>
      </w:pPr>
      <w:r>
        <w:rPr>
          <w:b/>
        </w:rPr>
        <w:t>Questions of a Sensitive Nature:</w:t>
      </w:r>
    </w:p>
    <w:p w14:paraId="06F2E9E2" w14:textId="77777777" w:rsidR="007A4B00" w:rsidRDefault="007A4B00" w:rsidP="001B392C">
      <w:pPr>
        <w:pStyle w:val="ListParagraph"/>
      </w:pPr>
    </w:p>
    <w:p w14:paraId="643E9B3B" w14:textId="6C976462" w:rsidR="00140A0D" w:rsidRDefault="00473C32" w:rsidP="001B392C">
      <w:pPr>
        <w:pStyle w:val="ListParagraph"/>
      </w:pPr>
      <w:r>
        <w:t>None.</w:t>
      </w:r>
    </w:p>
    <w:p w14:paraId="50D6158D" w14:textId="77777777" w:rsidR="00140A0D" w:rsidRDefault="00140A0D" w:rsidP="001B392C">
      <w:pPr>
        <w:pStyle w:val="ListParagraph"/>
      </w:pPr>
    </w:p>
    <w:p w14:paraId="4005AA60" w14:textId="77777777" w:rsidR="00140A0D" w:rsidRPr="00E96045" w:rsidRDefault="00140A0D" w:rsidP="001B392C">
      <w:pPr>
        <w:numPr>
          <w:ilvl w:val="0"/>
          <w:numId w:val="15"/>
        </w:numPr>
        <w:tabs>
          <w:tab w:val="clear" w:pos="1296"/>
          <w:tab w:val="num" w:pos="720"/>
          <w:tab w:val="num" w:pos="900"/>
        </w:tabs>
        <w:ind w:left="720"/>
      </w:pPr>
      <w:r>
        <w:rPr>
          <w:b/>
        </w:rPr>
        <w:t xml:space="preserve">Description of </w:t>
      </w:r>
      <w:r w:rsidR="00163E86">
        <w:rPr>
          <w:b/>
        </w:rPr>
        <w:t>s</w:t>
      </w:r>
      <w:r>
        <w:rPr>
          <w:b/>
        </w:rPr>
        <w:t xml:space="preserve">tatistical </w:t>
      </w:r>
      <w:r w:rsidR="00163E86">
        <w:rPr>
          <w:b/>
        </w:rPr>
        <w:t>m</w:t>
      </w:r>
      <w:r>
        <w:rPr>
          <w:b/>
        </w:rPr>
        <w:t>ethods (</w:t>
      </w:r>
      <w:r w:rsidR="00163E86">
        <w:rPr>
          <w:b/>
        </w:rPr>
        <w:t>i.e</w:t>
      </w:r>
      <w:r w:rsidR="00B31D14">
        <w:rPr>
          <w:b/>
        </w:rPr>
        <w:t>.,</w:t>
      </w:r>
      <w:r w:rsidR="00E971FC">
        <w:rPr>
          <w:b/>
        </w:rPr>
        <w:t xml:space="preserve"> </w:t>
      </w:r>
      <w:r w:rsidR="00163E86">
        <w:rPr>
          <w:b/>
        </w:rPr>
        <w:t>s</w:t>
      </w:r>
      <w:r>
        <w:rPr>
          <w:b/>
        </w:rPr>
        <w:t xml:space="preserve">ample </w:t>
      </w:r>
      <w:r w:rsidR="00163E86">
        <w:rPr>
          <w:b/>
        </w:rPr>
        <w:t>s</w:t>
      </w:r>
      <w:r>
        <w:rPr>
          <w:b/>
        </w:rPr>
        <w:t xml:space="preserve">ize &amp; </w:t>
      </w:r>
      <w:r w:rsidR="00163E86">
        <w:rPr>
          <w:b/>
        </w:rPr>
        <w:t>m</w:t>
      </w:r>
      <w:r>
        <w:rPr>
          <w:b/>
        </w:rPr>
        <w:t xml:space="preserve">ethod of </w:t>
      </w:r>
      <w:r w:rsidR="00163E86">
        <w:rPr>
          <w:b/>
        </w:rPr>
        <w:t>s</w:t>
      </w:r>
      <w:r>
        <w:rPr>
          <w:b/>
        </w:rPr>
        <w:t>election):</w:t>
      </w:r>
    </w:p>
    <w:p w14:paraId="05FB6152" w14:textId="77777777" w:rsidR="007A4B00" w:rsidRDefault="007A4B00" w:rsidP="001B392C">
      <w:pPr>
        <w:ind w:left="720"/>
      </w:pPr>
    </w:p>
    <w:p w14:paraId="3465EAC9" w14:textId="30033455" w:rsidR="00473C32" w:rsidRPr="0050277D" w:rsidRDefault="00473C32" w:rsidP="001B392C">
      <w:pPr>
        <w:ind w:left="720"/>
      </w:pPr>
      <w:r w:rsidRPr="0050277D">
        <w:t xml:space="preserve">The Contractor will contact prospective participants by telephone and screen them for eligibility to participate (Appendix I). </w:t>
      </w:r>
      <w:r w:rsidRPr="00336FCF">
        <w:t xml:space="preserve">The facilities’ staff will provide all necessary information and instructions to ensure participants arrive at the proper location on </w:t>
      </w:r>
      <w:r>
        <w:t xml:space="preserve">the agreed upon date and time. </w:t>
      </w:r>
      <w:r w:rsidRPr="00336FCF">
        <w:t xml:space="preserve">Facilities will </w:t>
      </w:r>
      <w:r>
        <w:t>conduct recruitment and</w:t>
      </w:r>
      <w:r w:rsidRPr="00336FCF">
        <w:t xml:space="preserve"> ensure </w:t>
      </w:r>
      <w:r>
        <w:t xml:space="preserve">that </w:t>
      </w:r>
      <w:r w:rsidRPr="00336FCF">
        <w:t xml:space="preserve">the </w:t>
      </w:r>
      <w:r>
        <w:t>needed number of participants show up for</w:t>
      </w:r>
      <w:r w:rsidRPr="00336FCF">
        <w:t xml:space="preserve"> their scheduled time slot.</w:t>
      </w:r>
      <w:r>
        <w:t xml:space="preserve"> </w:t>
      </w:r>
      <w:r w:rsidRPr="0050277D">
        <w:t>This study</w:t>
      </w:r>
      <w:r>
        <w:t xml:space="preserve"> employs qualitative methods and</w:t>
      </w:r>
      <w:r w:rsidRPr="0050277D">
        <w:t xml:space="preserve"> does not entail the use of any statistical methods.</w:t>
      </w:r>
    </w:p>
    <w:p w14:paraId="44ECE68E" w14:textId="77777777" w:rsidR="00473C32" w:rsidRPr="00473C32" w:rsidRDefault="00473C32" w:rsidP="001B392C">
      <w:pPr>
        <w:ind w:left="720"/>
      </w:pPr>
    </w:p>
    <w:p w14:paraId="4F559EA4" w14:textId="77777777" w:rsidR="00473C32" w:rsidRPr="00336FCF" w:rsidRDefault="00473C32" w:rsidP="001B392C">
      <w:pPr>
        <w:ind w:left="720"/>
      </w:pPr>
      <w:r w:rsidRPr="00336FCF">
        <w:t xml:space="preserve">Table 1 shows the estimated annual reporting burden for the groups, assuming </w:t>
      </w:r>
      <w:r>
        <w:t>10</w:t>
      </w:r>
      <w:r w:rsidRPr="00336FCF">
        <w:t xml:space="preserve"> participants per group.</w:t>
      </w:r>
    </w:p>
    <w:p w14:paraId="22B3D73E" w14:textId="77777777" w:rsidR="00140A0D" w:rsidRDefault="00140A0D" w:rsidP="001B392C">
      <w:pPr>
        <w:pStyle w:val="ListParagraph"/>
      </w:pPr>
    </w:p>
    <w:p w14:paraId="68551AF2" w14:textId="77777777" w:rsidR="00190AA2" w:rsidRDefault="00190AA2" w:rsidP="001B392C">
      <w:pPr>
        <w:pStyle w:val="ListParagraph"/>
      </w:pPr>
    </w:p>
    <w:p w14:paraId="23F7A350" w14:textId="77777777" w:rsidR="003F1C7A" w:rsidRDefault="003F1C7A" w:rsidP="001B392C">
      <w:pPr>
        <w:rPr>
          <w:i/>
        </w:rPr>
      </w:pPr>
      <w:r>
        <w:rPr>
          <w:b/>
        </w:rPr>
        <w:t>BURDEN HOUR COMPUTATION</w:t>
      </w:r>
      <w:r>
        <w:t xml:space="preserve"> </w:t>
      </w:r>
      <w:r>
        <w:rPr>
          <w:i/>
        </w:rPr>
        <w:t>(Number of responses</w:t>
      </w:r>
      <w:r w:rsidR="0049419A">
        <w:rPr>
          <w:i/>
        </w:rPr>
        <w:t xml:space="preserve"> </w:t>
      </w:r>
      <w:r>
        <w:rPr>
          <w:i/>
        </w:rPr>
        <w:t>(X) estimated response or participation time in minutes (/60) = annual burden hours):</w:t>
      </w:r>
    </w:p>
    <w:p w14:paraId="6E40EF07" w14:textId="77777777" w:rsidR="005C6A7F" w:rsidRDefault="005C6A7F" w:rsidP="001B392C">
      <w:pPr>
        <w:rPr>
          <w:i/>
        </w:rPr>
      </w:pPr>
    </w:p>
    <w:p w14:paraId="4C1EDDDF" w14:textId="77777777" w:rsidR="003F1C7A" w:rsidRDefault="00F62F0B" w:rsidP="001B392C">
      <w:pPr>
        <w:keepNext/>
        <w:keepLines/>
        <w:rPr>
          <w:b/>
        </w:rPr>
      </w:pPr>
      <w:r>
        <w:rPr>
          <w:b/>
        </w:rPr>
        <w:t>Table 1.</w:t>
      </w:r>
    </w:p>
    <w:p w14:paraId="57329771" w14:textId="77777777" w:rsidR="00F62F0B" w:rsidRDefault="00F62F0B" w:rsidP="001B392C">
      <w:pPr>
        <w:keepNext/>
        <w:keepLines/>
        <w:rPr>
          <w:b/>
        </w:rPr>
      </w:pPr>
    </w:p>
    <w:tbl>
      <w:tblPr>
        <w:tblW w:w="8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6"/>
        <w:gridCol w:w="1985"/>
        <w:gridCol w:w="1985"/>
        <w:gridCol w:w="1986"/>
      </w:tblGrid>
      <w:tr w:rsidR="003F1C7A" w14:paraId="37A6164E" w14:textId="77777777" w:rsidTr="00862F2F">
        <w:trPr>
          <w:cantSplit/>
          <w:trHeight w:val="274"/>
          <w:jc w:val="center"/>
        </w:trPr>
        <w:tc>
          <w:tcPr>
            <w:tcW w:w="2536" w:type="dxa"/>
            <w:shd w:val="clear" w:color="auto" w:fill="E0E0E0"/>
          </w:tcPr>
          <w:p w14:paraId="4AE8A550" w14:textId="77777777" w:rsidR="003F1C7A" w:rsidRDefault="00696B03" w:rsidP="001B392C">
            <w:pPr>
              <w:rPr>
                <w:b/>
              </w:rPr>
            </w:pPr>
            <w:r>
              <w:rPr>
                <w:b/>
              </w:rPr>
              <w:t>Type/</w:t>
            </w:r>
            <w:r w:rsidR="003F1C7A">
              <w:rPr>
                <w:b/>
              </w:rPr>
              <w:t>Category of Respondent</w:t>
            </w:r>
          </w:p>
        </w:tc>
        <w:tc>
          <w:tcPr>
            <w:tcW w:w="1985" w:type="dxa"/>
            <w:shd w:val="clear" w:color="auto" w:fill="E0E0E0"/>
          </w:tcPr>
          <w:p w14:paraId="5A1AD10B" w14:textId="77777777" w:rsidR="003F1C7A" w:rsidRDefault="003F1C7A" w:rsidP="001B392C">
            <w:pPr>
              <w:rPr>
                <w:b/>
              </w:rPr>
            </w:pPr>
            <w:r>
              <w:rPr>
                <w:b/>
              </w:rPr>
              <w:t>No. of Respondent</w:t>
            </w:r>
            <w:r w:rsidR="00696B03">
              <w:rPr>
                <w:b/>
              </w:rPr>
              <w:t>s</w:t>
            </w:r>
          </w:p>
        </w:tc>
        <w:tc>
          <w:tcPr>
            <w:tcW w:w="1985" w:type="dxa"/>
            <w:shd w:val="clear" w:color="auto" w:fill="E0E0E0"/>
          </w:tcPr>
          <w:p w14:paraId="51D26AD0" w14:textId="77777777" w:rsidR="003F1C7A" w:rsidRDefault="003F1C7A" w:rsidP="001B392C">
            <w:pPr>
              <w:rPr>
                <w:b/>
              </w:rPr>
            </w:pPr>
            <w:r>
              <w:rPr>
                <w:b/>
              </w:rPr>
              <w:t>Participation Time</w:t>
            </w:r>
            <w:r w:rsidR="00696B03">
              <w:rPr>
                <w:b/>
              </w:rPr>
              <w:t xml:space="preserve"> (minutes)</w:t>
            </w:r>
          </w:p>
        </w:tc>
        <w:tc>
          <w:tcPr>
            <w:tcW w:w="1986" w:type="dxa"/>
            <w:shd w:val="clear" w:color="auto" w:fill="E0E0E0"/>
          </w:tcPr>
          <w:p w14:paraId="105882E9" w14:textId="77777777" w:rsidR="003F1C7A" w:rsidRDefault="003F1C7A" w:rsidP="001B392C">
            <w:pPr>
              <w:rPr>
                <w:b/>
              </w:rPr>
            </w:pPr>
            <w:r>
              <w:rPr>
                <w:b/>
              </w:rPr>
              <w:t>Burden</w:t>
            </w:r>
          </w:p>
          <w:p w14:paraId="2EA2D3DA" w14:textId="77777777" w:rsidR="00696B03" w:rsidRDefault="00696B03" w:rsidP="001B392C">
            <w:pPr>
              <w:rPr>
                <w:b/>
              </w:rPr>
            </w:pPr>
            <w:r>
              <w:rPr>
                <w:b/>
              </w:rPr>
              <w:t>(hours)</w:t>
            </w:r>
          </w:p>
        </w:tc>
      </w:tr>
      <w:tr w:rsidR="00F62F0B" w14:paraId="0C15F45D" w14:textId="77777777" w:rsidTr="00862F2F">
        <w:trPr>
          <w:trHeight w:val="274"/>
          <w:jc w:val="center"/>
        </w:trPr>
        <w:tc>
          <w:tcPr>
            <w:tcW w:w="2536" w:type="dxa"/>
          </w:tcPr>
          <w:p w14:paraId="79B28C71" w14:textId="77777777" w:rsidR="00F62F0B" w:rsidRPr="00776554" w:rsidRDefault="00F62F0B" w:rsidP="001B392C">
            <w:r>
              <w:t>Screener</w:t>
            </w:r>
          </w:p>
        </w:tc>
        <w:tc>
          <w:tcPr>
            <w:tcW w:w="1985" w:type="dxa"/>
          </w:tcPr>
          <w:p w14:paraId="51C2D0A6" w14:textId="24DE7F94" w:rsidR="00F62F0B" w:rsidRPr="00776554" w:rsidRDefault="00D62211" w:rsidP="001B392C">
            <w:r>
              <w:t>3</w:t>
            </w:r>
            <w:r w:rsidR="00265BFD">
              <w:t>00</w:t>
            </w:r>
          </w:p>
        </w:tc>
        <w:tc>
          <w:tcPr>
            <w:tcW w:w="1985" w:type="dxa"/>
          </w:tcPr>
          <w:p w14:paraId="39CB450D" w14:textId="7A350FDA" w:rsidR="00F62F0B" w:rsidRPr="00776554" w:rsidRDefault="007A4B00" w:rsidP="001B392C">
            <w:r>
              <w:t xml:space="preserve">    </w:t>
            </w:r>
            <w:r w:rsidR="00F62F0B">
              <w:t>5</w:t>
            </w:r>
          </w:p>
        </w:tc>
        <w:tc>
          <w:tcPr>
            <w:tcW w:w="1986" w:type="dxa"/>
          </w:tcPr>
          <w:p w14:paraId="4624C7E8" w14:textId="0FB1E4C2" w:rsidR="00F62F0B" w:rsidRPr="00776554" w:rsidRDefault="007A4B00" w:rsidP="001B392C">
            <w:r>
              <w:t xml:space="preserve">  </w:t>
            </w:r>
            <w:r w:rsidR="00D62211">
              <w:t>25</w:t>
            </w:r>
          </w:p>
        </w:tc>
      </w:tr>
      <w:tr w:rsidR="007E76D6" w14:paraId="62D4BEAB" w14:textId="77777777" w:rsidTr="00862F2F">
        <w:trPr>
          <w:trHeight w:val="274"/>
          <w:jc w:val="center"/>
        </w:trPr>
        <w:tc>
          <w:tcPr>
            <w:tcW w:w="2536" w:type="dxa"/>
          </w:tcPr>
          <w:p w14:paraId="414C4889" w14:textId="77777777" w:rsidR="007E76D6" w:rsidRDefault="007E76D6" w:rsidP="001B392C">
            <w:r>
              <w:t>Focus group discussion</w:t>
            </w:r>
          </w:p>
        </w:tc>
        <w:tc>
          <w:tcPr>
            <w:tcW w:w="1985" w:type="dxa"/>
          </w:tcPr>
          <w:p w14:paraId="268784D1" w14:textId="51EB8668" w:rsidR="007E76D6" w:rsidRDefault="007A4B00" w:rsidP="001B392C">
            <w:r>
              <w:t xml:space="preserve">  </w:t>
            </w:r>
            <w:r w:rsidR="00D62211">
              <w:t>80</w:t>
            </w:r>
          </w:p>
        </w:tc>
        <w:tc>
          <w:tcPr>
            <w:tcW w:w="1985" w:type="dxa"/>
          </w:tcPr>
          <w:p w14:paraId="37FEFF9F" w14:textId="2AE4FA78" w:rsidR="007E76D6" w:rsidDel="0016369C" w:rsidRDefault="00265BFD" w:rsidP="001B392C">
            <w:r>
              <w:t>120</w:t>
            </w:r>
          </w:p>
        </w:tc>
        <w:tc>
          <w:tcPr>
            <w:tcW w:w="1986" w:type="dxa"/>
          </w:tcPr>
          <w:p w14:paraId="4CA14B5B" w14:textId="3C258084" w:rsidR="007E76D6" w:rsidDel="0016369C" w:rsidRDefault="00D62211" w:rsidP="001B392C">
            <w:r>
              <w:t>160</w:t>
            </w:r>
          </w:p>
        </w:tc>
      </w:tr>
      <w:tr w:rsidR="001C7B3E" w14:paraId="17BA2E99" w14:textId="77777777" w:rsidTr="00D670C5">
        <w:trPr>
          <w:trHeight w:val="274"/>
          <w:jc w:val="center"/>
        </w:trPr>
        <w:tc>
          <w:tcPr>
            <w:tcW w:w="6506" w:type="dxa"/>
            <w:gridSpan w:val="3"/>
          </w:tcPr>
          <w:p w14:paraId="16A39372" w14:textId="77777777" w:rsidR="001C7B3E" w:rsidRDefault="001C7B3E" w:rsidP="001B392C">
            <w:r>
              <w:t>Total</w:t>
            </w:r>
          </w:p>
        </w:tc>
        <w:tc>
          <w:tcPr>
            <w:tcW w:w="1986" w:type="dxa"/>
          </w:tcPr>
          <w:p w14:paraId="1C5C306B" w14:textId="7D05FE6D" w:rsidR="001C7B3E" w:rsidRDefault="00D62211" w:rsidP="001B392C">
            <w:r>
              <w:t>185</w:t>
            </w:r>
          </w:p>
        </w:tc>
      </w:tr>
    </w:tbl>
    <w:p w14:paraId="5C9A601F" w14:textId="77777777" w:rsidR="003F1C7A" w:rsidRDefault="003F1C7A" w:rsidP="001B392C"/>
    <w:p w14:paraId="29667C79" w14:textId="77777777" w:rsidR="00F62F0B" w:rsidRDefault="00F62F0B" w:rsidP="001B392C"/>
    <w:p w14:paraId="5BC2076C" w14:textId="431B365A" w:rsidR="00B71082" w:rsidRPr="009238D7" w:rsidRDefault="00DB7E1F" w:rsidP="001B392C">
      <w:r>
        <w:rPr>
          <w:b/>
        </w:rPr>
        <w:t xml:space="preserve">REQUESTED APPROVAL DATE: </w:t>
      </w:r>
      <w:r w:rsidR="0036702F" w:rsidRPr="0036702F">
        <w:t>May 7, 2019</w:t>
      </w:r>
    </w:p>
    <w:p w14:paraId="3DA38F6E" w14:textId="77777777" w:rsidR="003F1C7A" w:rsidRDefault="003F1C7A" w:rsidP="001B392C">
      <w:pPr>
        <w:rPr>
          <w:b/>
        </w:rPr>
      </w:pPr>
    </w:p>
    <w:p w14:paraId="46C23698" w14:textId="77777777" w:rsidR="00D00880" w:rsidRDefault="00140A0D" w:rsidP="001B392C">
      <w:pPr>
        <w:rPr>
          <w:b/>
        </w:rPr>
      </w:pPr>
      <w:r>
        <w:rPr>
          <w:b/>
        </w:rPr>
        <w:t xml:space="preserve">NAME OF PRA ANALYST &amp; PROGRAM CONTACT:  </w:t>
      </w:r>
    </w:p>
    <w:p w14:paraId="53BDA671" w14:textId="77777777" w:rsidR="007A4B00" w:rsidRDefault="007A4B00" w:rsidP="001B392C">
      <w:pPr>
        <w:rPr>
          <w:bCs/>
        </w:rPr>
      </w:pPr>
    </w:p>
    <w:p w14:paraId="23B53193" w14:textId="48B14555" w:rsidR="00D00880" w:rsidRPr="00D00880" w:rsidRDefault="002254D4" w:rsidP="001B392C">
      <w:pPr>
        <w:rPr>
          <w:bCs/>
        </w:rPr>
      </w:pPr>
      <w:r>
        <w:rPr>
          <w:bCs/>
        </w:rPr>
        <w:t xml:space="preserve">Ila S. Mizrachi </w:t>
      </w:r>
      <w:r w:rsidR="00D00880" w:rsidRPr="00D00880">
        <w:rPr>
          <w:bCs/>
        </w:rPr>
        <w:t xml:space="preserve">(PRA Analyst) </w:t>
      </w:r>
    </w:p>
    <w:p w14:paraId="793B8B66" w14:textId="77777777" w:rsidR="002254D4" w:rsidRDefault="005D58CB" w:rsidP="001B392C">
      <w:hyperlink r:id="rId9" w:history="1">
        <w:r w:rsidR="002254D4" w:rsidRPr="009B5E5A">
          <w:rPr>
            <w:rStyle w:val="Hyperlink"/>
          </w:rPr>
          <w:t>Ila.Mizrachi@fda.hhs.gov</w:t>
        </w:r>
      </w:hyperlink>
    </w:p>
    <w:p w14:paraId="7C5FAE54" w14:textId="77777777" w:rsidR="00D00880" w:rsidRPr="00D00880" w:rsidRDefault="00D00880" w:rsidP="001B392C">
      <w:pPr>
        <w:rPr>
          <w:bCs/>
        </w:rPr>
      </w:pPr>
      <w:r w:rsidRPr="00D00880">
        <w:rPr>
          <w:bCs/>
        </w:rPr>
        <w:t>301-796-</w:t>
      </w:r>
      <w:r w:rsidR="002254D4">
        <w:rPr>
          <w:bCs/>
        </w:rPr>
        <w:t>7726</w:t>
      </w:r>
    </w:p>
    <w:p w14:paraId="7DAFCA77" w14:textId="77777777" w:rsidR="00D00880" w:rsidRPr="00D00880" w:rsidRDefault="00D00880" w:rsidP="001B392C">
      <w:pPr>
        <w:rPr>
          <w:bCs/>
        </w:rPr>
      </w:pPr>
    </w:p>
    <w:p w14:paraId="5BF74478" w14:textId="3C16BEEE" w:rsidR="00D00880" w:rsidRPr="00D00880" w:rsidRDefault="00E56658" w:rsidP="001B392C">
      <w:pPr>
        <w:rPr>
          <w:bCs/>
        </w:rPr>
      </w:pPr>
      <w:r>
        <w:rPr>
          <w:bCs/>
        </w:rPr>
        <w:t>Linda Verrill, Ph.D.</w:t>
      </w:r>
      <w:r w:rsidR="00D00880" w:rsidRPr="00D00880">
        <w:rPr>
          <w:bCs/>
        </w:rPr>
        <w:t xml:space="preserve"> (Program Contact)</w:t>
      </w:r>
    </w:p>
    <w:p w14:paraId="380A9892" w14:textId="6A686AB1" w:rsidR="00D00880" w:rsidRDefault="005D58CB" w:rsidP="001B392C">
      <w:pPr>
        <w:rPr>
          <w:bCs/>
        </w:rPr>
      </w:pPr>
      <w:hyperlink r:id="rId10" w:history="1">
        <w:r w:rsidR="0036702F" w:rsidRPr="00546E01">
          <w:rPr>
            <w:rStyle w:val="Hyperlink"/>
            <w:bCs/>
          </w:rPr>
          <w:t>Linda.Verrill@fda.hhs.gov</w:t>
        </w:r>
      </w:hyperlink>
    </w:p>
    <w:p w14:paraId="098BDEE0" w14:textId="1DF06451" w:rsidR="00140A0D" w:rsidRDefault="00D00880" w:rsidP="001B392C">
      <w:pPr>
        <w:tabs>
          <w:tab w:val="left" w:pos="5670"/>
        </w:tabs>
        <w:suppressAutoHyphens/>
        <w:rPr>
          <w:bCs/>
        </w:rPr>
      </w:pPr>
      <w:r w:rsidRPr="00D00880">
        <w:rPr>
          <w:bCs/>
        </w:rPr>
        <w:t>240-402-</w:t>
      </w:r>
      <w:r w:rsidR="00E56658">
        <w:rPr>
          <w:bCs/>
        </w:rPr>
        <w:t>1765</w:t>
      </w:r>
    </w:p>
    <w:p w14:paraId="55F1F5F0" w14:textId="77777777" w:rsidR="00D00880" w:rsidRDefault="00D00880" w:rsidP="001B392C">
      <w:pPr>
        <w:tabs>
          <w:tab w:val="left" w:pos="5670"/>
        </w:tabs>
        <w:suppressAutoHyphens/>
        <w:rPr>
          <w:b/>
        </w:rPr>
      </w:pPr>
    </w:p>
    <w:p w14:paraId="3E74EBBA" w14:textId="0F9B7682" w:rsidR="003F1C7A" w:rsidRPr="00E215FA" w:rsidRDefault="00140A0D" w:rsidP="001B392C">
      <w:pPr>
        <w:tabs>
          <w:tab w:val="left" w:pos="5670"/>
        </w:tabs>
        <w:suppressAutoHyphens/>
      </w:pPr>
      <w:r>
        <w:rPr>
          <w:b/>
        </w:rPr>
        <w:t xml:space="preserve">FDA CENTER:  </w:t>
      </w:r>
      <w:r w:rsidR="001973CE">
        <w:t>C</w:t>
      </w:r>
      <w:r w:rsidR="002254D4">
        <w:t>enter for Food Safety and Applied Nutrition</w:t>
      </w:r>
      <w:r w:rsidR="00265BFD">
        <w:t xml:space="preserve"> (CFSAN)</w:t>
      </w:r>
    </w:p>
    <w:sectPr w:rsidR="003F1C7A" w:rsidRPr="00E215FA" w:rsidSect="00E96045">
      <w:footerReference w:type="default" r:id="rId11"/>
      <w:pgSz w:w="12240" w:h="15840"/>
      <w:pgMar w:top="100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AAD0E8" w14:textId="77777777" w:rsidR="00A40028" w:rsidRDefault="00A40028">
      <w:r>
        <w:separator/>
      </w:r>
    </w:p>
  </w:endnote>
  <w:endnote w:type="continuationSeparator" w:id="0">
    <w:p w14:paraId="5810170A" w14:textId="77777777" w:rsidR="00A40028" w:rsidRDefault="00A400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2B640" w14:textId="0EB34BF9" w:rsidR="00F12AEE" w:rsidRDefault="00F12AEE">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5D58CB">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D5CC0A" w14:textId="77777777" w:rsidR="00A40028" w:rsidRDefault="00A40028">
      <w:r>
        <w:separator/>
      </w:r>
    </w:p>
  </w:footnote>
  <w:footnote w:type="continuationSeparator" w:id="0">
    <w:p w14:paraId="71169BC9" w14:textId="77777777" w:rsidR="00A40028" w:rsidRDefault="00A40028">
      <w:r>
        <w:continuationSeparator/>
      </w:r>
    </w:p>
  </w:footnote>
  <w:footnote w:id="1">
    <w:p w14:paraId="6DB3A0C8" w14:textId="375BFE67" w:rsidR="00EE40EA" w:rsidRDefault="00EE40EA">
      <w:pPr>
        <w:pStyle w:val="FootnoteText"/>
      </w:pPr>
      <w:r>
        <w:rPr>
          <w:rStyle w:val="FootnoteReference"/>
        </w:rPr>
        <w:footnoteRef/>
      </w:r>
      <w:r>
        <w:t xml:space="preserve"> Verrill, L and C. Choiniere. 2009. Are Food Allergen Advisory Statements Really Warnings? Variation in Consumer Preferences and Consumption Decisions. Journal of Food Products Marketing. 15:139-151.</w:t>
      </w:r>
    </w:p>
  </w:footnote>
  <w:footnote w:id="2">
    <w:p w14:paraId="39A7F4FA" w14:textId="77777777" w:rsidR="00DE6944" w:rsidRDefault="00DE6944" w:rsidP="00DE6944">
      <w:pPr>
        <w:pStyle w:val="FootnoteText"/>
      </w:pPr>
      <w:r>
        <w:rPr>
          <w:rStyle w:val="FootnoteReference"/>
        </w:rPr>
        <w:footnoteRef/>
      </w:r>
      <w:r>
        <w:t xml:space="preserve"> Assumes an hourly rate of $16 per hour for a professional babysitter</w:t>
      </w:r>
    </w:p>
  </w:footnote>
  <w:footnote w:id="3">
    <w:p w14:paraId="7B6DF57B" w14:textId="77777777" w:rsidR="00DE6944" w:rsidRDefault="00DE6944" w:rsidP="00DE6944">
      <w:pPr>
        <w:pStyle w:val="FootnoteText"/>
      </w:pPr>
      <w:r>
        <w:rPr>
          <w:rStyle w:val="FootnoteReference"/>
        </w:rPr>
        <w:footnoteRef/>
      </w:r>
      <w:r>
        <w:t xml:space="preserve"> Assumes travel by automobile; calculation derived from average annual commuting costs reported at </w:t>
      </w:r>
      <w:r w:rsidRPr="008577D6">
        <w:t>https://www.census.gov/hhes/commuting/files/JSM_Proceedings_paper.pdf</w:t>
      </w:r>
    </w:p>
  </w:footnote>
  <w:footnote w:id="4">
    <w:p w14:paraId="446F67A5" w14:textId="77777777" w:rsidR="008408E6" w:rsidRDefault="008408E6">
      <w:pPr>
        <w:pStyle w:val="FootnoteText"/>
      </w:pPr>
      <w:r>
        <w:rPr>
          <w:rStyle w:val="FootnoteReference"/>
        </w:rPr>
        <w:footnoteRef/>
      </w:r>
      <w:r>
        <w:t xml:space="preserve"> </w:t>
      </w:r>
      <w:r w:rsidR="00DA4D60">
        <w:t xml:space="preserve">See: </w:t>
      </w:r>
      <w:r w:rsidR="009845CD">
        <w:t xml:space="preserve">Church, A.H. (1993). Estimating the effect of incentives on mail survey response rates: A meta-analysis. </w:t>
      </w:r>
      <w:r w:rsidR="009845CD">
        <w:rPr>
          <w:i/>
          <w:iCs/>
        </w:rPr>
        <w:t>Public Opinion Quarterly,</w:t>
      </w:r>
      <w:r w:rsidR="009845CD">
        <w:t xml:space="preserve"> 57, 62-79</w:t>
      </w:r>
      <w:r w:rsidR="00DA4D60">
        <w:t xml:space="preserve">; </w:t>
      </w:r>
      <w:r w:rsidR="000275F0">
        <w:t xml:space="preserve">Dykema, J. et al. </w:t>
      </w:r>
      <w:r w:rsidR="000275F0" w:rsidRPr="000275F0">
        <w:t xml:space="preserve">(2012). Use of monetary and nonmonetary incentives to increase response rates among African Americans in the Wisconsin pregnancy risk assessment monitoring system. </w:t>
      </w:r>
      <w:r w:rsidR="000275F0" w:rsidRPr="000275F0">
        <w:rPr>
          <w:i/>
          <w:iCs/>
        </w:rPr>
        <w:t>Maternal and child health journal</w:t>
      </w:r>
      <w:r w:rsidR="000275F0" w:rsidRPr="000275F0">
        <w:t xml:space="preserve">, </w:t>
      </w:r>
      <w:r w:rsidR="000275F0" w:rsidRPr="000275F0">
        <w:rPr>
          <w:i/>
          <w:iCs/>
        </w:rPr>
        <w:t>16</w:t>
      </w:r>
      <w:r w:rsidR="000275F0">
        <w:t xml:space="preserve">(4), 785-791; </w:t>
      </w:r>
      <w:r w:rsidR="00362661" w:rsidRPr="00362661">
        <w:t xml:space="preserve">Singer, E., &amp; Kulka, R. A. (2002). Paying respondents for survey participation. </w:t>
      </w:r>
      <w:r w:rsidR="007A4CF6">
        <w:t xml:space="preserve">In: </w:t>
      </w:r>
      <w:r w:rsidR="00362661" w:rsidRPr="00362661">
        <w:rPr>
          <w:i/>
          <w:iCs/>
        </w:rPr>
        <w:t>Studies of welfare populations: Data collection and research issues</w:t>
      </w:r>
      <w:r w:rsidR="00362661" w:rsidRPr="00362661">
        <w:t>, 105-128.</w:t>
      </w:r>
    </w:p>
  </w:footnote>
  <w:footnote w:id="5">
    <w:p w14:paraId="00E7F771" w14:textId="77777777" w:rsidR="002A0451" w:rsidRDefault="002A0451" w:rsidP="002A0451">
      <w:pPr>
        <w:pStyle w:val="FootnoteText"/>
      </w:pPr>
      <w:r>
        <w:rPr>
          <w:rStyle w:val="FootnoteReference"/>
        </w:rPr>
        <w:footnoteRef/>
      </w:r>
      <w:r>
        <w:t xml:space="preserve"> Krueger, R.A. &amp; </w:t>
      </w:r>
      <w:r w:rsidR="00795B93">
        <w:t>M.A. Casey</w:t>
      </w:r>
      <w:r>
        <w:t>. (2014). Focus groups: A practical guide for applied research. (5th ed.). Thousand Oaks, CA: Sage Publications, Inc.</w:t>
      </w:r>
    </w:p>
  </w:footnote>
  <w:footnote w:id="6">
    <w:p w14:paraId="2E3524E2" w14:textId="77777777" w:rsidR="00071751" w:rsidRDefault="00071751" w:rsidP="00071751">
      <w:pPr>
        <w:pStyle w:val="FootnoteText"/>
      </w:pPr>
      <w:r>
        <w:rPr>
          <w:rStyle w:val="FootnoteReference"/>
        </w:rPr>
        <w:footnoteRef/>
      </w:r>
      <w:r>
        <w:t xml:space="preserve"> Church, A.H. (1993). Estimating the effect of incentives on mail survey response rates: A meta-analysis. </w:t>
      </w:r>
      <w:r>
        <w:rPr>
          <w:i/>
          <w:iCs/>
        </w:rPr>
        <w:t>Public Opinion Quarterly,</w:t>
      </w:r>
      <w:r>
        <w:t xml:space="preserve"> 57, 62-79.</w:t>
      </w:r>
    </w:p>
  </w:footnote>
  <w:footnote w:id="7">
    <w:p w14:paraId="5D2E7FD1" w14:textId="4D17E267" w:rsidR="00071751" w:rsidRPr="00DD24A2" w:rsidRDefault="00071751">
      <w:pPr>
        <w:pStyle w:val="FootnoteText"/>
      </w:pPr>
      <w:r w:rsidRPr="00DD24A2">
        <w:rPr>
          <w:rStyle w:val="FootnoteReference"/>
        </w:rPr>
        <w:footnoteRef/>
      </w:r>
      <w:r w:rsidRPr="00DD24A2">
        <w:t xml:space="preserve"> </w:t>
      </w:r>
      <w:r w:rsidRPr="00B41C47">
        <w:t xml:space="preserve">Halpen, S.D., Karlawish, J.H., Casarett, D., Berlin, J.A., &amp; Asch, D.A. (2004). Empirical assessment of whether moderate payments are undue or unjust inducements for participation in clinical trials. </w:t>
      </w:r>
      <w:r w:rsidRPr="00B41C47">
        <w:rPr>
          <w:i/>
        </w:rPr>
        <w:t>Archives of Internal Medicine</w:t>
      </w:r>
      <w:r w:rsidRPr="00B41C47">
        <w:t xml:space="preserve">, </w:t>
      </w:r>
      <w:r w:rsidRPr="00B41C47">
        <w:rPr>
          <w:i/>
        </w:rPr>
        <w:t>164</w:t>
      </w:r>
      <w:r w:rsidRPr="00B41C47">
        <w:t>(</w:t>
      </w:r>
      <w:r w:rsidRPr="00B41C47">
        <w:rPr>
          <w:i/>
        </w:rPr>
        <w:t>7</w:t>
      </w:r>
      <w:r w:rsidRPr="00B41C47">
        <w:t>), 801-803.</w:t>
      </w:r>
    </w:p>
  </w:footnote>
  <w:footnote w:id="8">
    <w:p w14:paraId="1B58B6A0" w14:textId="77777777" w:rsidR="007F5F99" w:rsidRDefault="007F5F99">
      <w:pPr>
        <w:pStyle w:val="FootnoteText"/>
      </w:pPr>
      <w:r>
        <w:rPr>
          <w:rStyle w:val="FootnoteReference"/>
        </w:rPr>
        <w:footnoteRef/>
      </w:r>
      <w:r>
        <w:t xml:space="preserve"> </w:t>
      </w:r>
      <w:r w:rsidR="00795B93" w:rsidRPr="00795B93">
        <w:t>Berlin</w:t>
      </w:r>
      <w:r w:rsidR="00795B93">
        <w:t>,</w:t>
      </w:r>
      <w:r w:rsidR="00795B93" w:rsidRPr="00795B93">
        <w:t xml:space="preserve"> M</w:t>
      </w:r>
      <w:r w:rsidR="00795B93">
        <w:t>.</w:t>
      </w:r>
      <w:r w:rsidR="00795B93" w:rsidRPr="00795B93">
        <w:t xml:space="preserve">, </w:t>
      </w:r>
      <w:r w:rsidR="00795B93">
        <w:t xml:space="preserve">L. </w:t>
      </w:r>
      <w:r w:rsidR="00795B93" w:rsidRPr="00795B93">
        <w:t xml:space="preserve">Mohadjer, </w:t>
      </w:r>
      <w:r w:rsidR="00795B93">
        <w:t xml:space="preserve">J. </w:t>
      </w:r>
      <w:r w:rsidR="00795B93" w:rsidRPr="00795B93">
        <w:t xml:space="preserve">Waksberg, </w:t>
      </w:r>
      <w:r w:rsidR="00027D62">
        <w:t xml:space="preserve">A. </w:t>
      </w:r>
      <w:r w:rsidR="00795B93" w:rsidRPr="00795B93">
        <w:t xml:space="preserve">Kolstad, </w:t>
      </w:r>
      <w:r w:rsidR="00027D62">
        <w:t xml:space="preserve">I. </w:t>
      </w:r>
      <w:r w:rsidR="00795B93" w:rsidRPr="00795B93">
        <w:t xml:space="preserve">Kirsch, </w:t>
      </w:r>
      <w:r w:rsidR="00027D62">
        <w:t xml:space="preserve">D. </w:t>
      </w:r>
      <w:r w:rsidR="00795B93" w:rsidRPr="00795B93">
        <w:t>Rock,</w:t>
      </w:r>
      <w:r w:rsidR="00027D62">
        <w:t xml:space="preserve"> &amp; K.</w:t>
      </w:r>
      <w:r w:rsidR="00795B93" w:rsidRPr="00795B93">
        <w:t xml:space="preserve"> Yamamoto.</w:t>
      </w:r>
      <w:r w:rsidR="00027D62">
        <w:t xml:space="preserve"> </w:t>
      </w:r>
      <w:r w:rsidR="00795B93" w:rsidRPr="00795B93">
        <w:t>An experiment in monetary incentives. American Statistical Association, Proceedings of Survey Research Methods Section; Alexandria, VA: 1992. pp. 393–39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12D7B"/>
    <w:multiLevelType w:val="singleLevel"/>
    <w:tmpl w:val="44735331"/>
    <w:lvl w:ilvl="0">
      <w:numFmt w:val="bullet"/>
      <w:lvlText w:val="·"/>
      <w:lvlJc w:val="left"/>
      <w:pPr>
        <w:tabs>
          <w:tab w:val="num" w:pos="1440"/>
        </w:tabs>
        <w:ind w:left="1440" w:hanging="360"/>
      </w:pPr>
      <w:rPr>
        <w:rFonts w:ascii="Symbol" w:hAnsi="Symbol" w:cs="Symbol" w:hint="default"/>
        <w:color w:val="000000"/>
      </w:rPr>
    </w:lvl>
  </w:abstractNum>
  <w:abstractNum w:abstractNumId="1">
    <w:nsid w:val="01E5509A"/>
    <w:multiLevelType w:val="hybridMultilevel"/>
    <w:tmpl w:val="6B7A9A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16C550A"/>
    <w:multiLevelType w:val="singleLevel"/>
    <w:tmpl w:val="241A6F21"/>
    <w:lvl w:ilvl="0">
      <w:numFmt w:val="bullet"/>
      <w:lvlText w:val="n"/>
      <w:lvlJc w:val="left"/>
      <w:pPr>
        <w:tabs>
          <w:tab w:val="num" w:pos="1800"/>
        </w:tabs>
        <w:ind w:left="1800" w:hanging="576"/>
      </w:pPr>
      <w:rPr>
        <w:rFonts w:ascii="Wingdings" w:hAnsi="Wingdings" w:cs="Wingdings" w:hint="default"/>
        <w:color w:val="000000"/>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E645C6B"/>
    <w:multiLevelType w:val="singleLevel"/>
    <w:tmpl w:val="4DA19B50"/>
    <w:lvl w:ilvl="0">
      <w:numFmt w:val="bullet"/>
      <w:lvlText w:val="·"/>
      <w:lvlJc w:val="left"/>
      <w:pPr>
        <w:tabs>
          <w:tab w:val="num" w:pos="1440"/>
        </w:tabs>
        <w:ind w:left="1440" w:hanging="360"/>
      </w:pPr>
      <w:rPr>
        <w:rFonts w:ascii="Symbol" w:hAnsi="Symbol" w:cs="Symbol" w:hint="default"/>
        <w:color w:val="000000"/>
      </w:rPr>
    </w:lvl>
  </w:abstractNum>
  <w:abstractNum w:abstractNumId="9">
    <w:nsid w:val="300746F5"/>
    <w:multiLevelType w:val="hybridMultilevel"/>
    <w:tmpl w:val="B8AE794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3F5477D"/>
    <w:multiLevelType w:val="hybridMultilevel"/>
    <w:tmpl w:val="A8B824D2"/>
    <w:lvl w:ilvl="0" w:tplc="DC681854">
      <w:start w:val="1"/>
      <w:numFmt w:val="bullet"/>
      <w:lvlText w:val="o"/>
      <w:lvlJc w:val="left"/>
      <w:pPr>
        <w:tabs>
          <w:tab w:val="num" w:pos="1800"/>
        </w:tabs>
        <w:ind w:left="1800" w:hanging="360"/>
      </w:pPr>
      <w:rPr>
        <w:rFonts w:ascii="Courier New" w:hAnsi="Courier New"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4">
    <w:nsid w:val="4EE0306A"/>
    <w:multiLevelType w:val="hybridMultilevel"/>
    <w:tmpl w:val="3C8C3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549F1852"/>
    <w:multiLevelType w:val="multilevel"/>
    <w:tmpl w:val="6B7A9A8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7">
    <w:nsid w:val="6C0D07D9"/>
    <w:multiLevelType w:val="hybridMultilevel"/>
    <w:tmpl w:val="5C7699B8"/>
    <w:lvl w:ilvl="0" w:tplc="0409000F">
      <w:start w:val="1"/>
      <w:numFmt w:val="decimal"/>
      <w:lvlText w:val="%1."/>
      <w:lvlJc w:val="left"/>
      <w:pPr>
        <w:tabs>
          <w:tab w:val="num" w:pos="1296"/>
        </w:tabs>
        <w:ind w:left="1296" w:hanging="360"/>
      </w:pPr>
    </w:lvl>
    <w:lvl w:ilvl="1" w:tplc="04090019">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8">
    <w:nsid w:val="73DC20D7"/>
    <w:multiLevelType w:val="hybridMultilevel"/>
    <w:tmpl w:val="5FF0D29A"/>
    <w:lvl w:ilvl="0" w:tplc="D7FA3DC0">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5F21273"/>
    <w:multiLevelType w:val="hybridMultilevel"/>
    <w:tmpl w:val="22EAF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2"/>
  </w:num>
  <w:num w:numId="7">
    <w:abstractNumId w:val="10"/>
  </w:num>
  <w:num w:numId="8">
    <w:abstractNumId w:val="16"/>
  </w:num>
  <w:num w:numId="9">
    <w:abstractNumId w:val="11"/>
  </w:num>
  <w:num w:numId="10">
    <w:abstractNumId w:val="3"/>
  </w:num>
  <w:num w:numId="11">
    <w:abstractNumId w:val="5"/>
  </w:num>
  <w:num w:numId="12">
    <w:abstractNumId w:val="7"/>
  </w:num>
  <w:num w:numId="13">
    <w:abstractNumId w:val="1"/>
  </w:num>
  <w:num w:numId="14">
    <w:abstractNumId w:val="9"/>
  </w:num>
  <w:num w:numId="15">
    <w:abstractNumId w:val="17"/>
  </w:num>
  <w:num w:numId="16">
    <w:abstractNumId w:val="15"/>
  </w:num>
  <w:num w:numId="17">
    <w:abstractNumId w:val="0"/>
  </w:num>
  <w:num w:numId="18">
    <w:abstractNumId w:val="8"/>
  </w:num>
  <w:num w:numId="19">
    <w:abstractNumId w:val="6"/>
  </w:num>
  <w:num w:numId="20">
    <w:abstractNumId w:val="13"/>
  </w:num>
  <w:num w:numId="21">
    <w:abstractNumId w:val="14"/>
  </w:num>
  <w:num w:numId="22">
    <w:abstractNumId w:val="19"/>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sDQ1MTcxsTQwNrdU0lEKTi0uzszPAykwrgUAjdVrwywAAAA="/>
  </w:docVars>
  <w:rsids>
    <w:rsidRoot w:val="00744F5B"/>
    <w:rsid w:val="00005D48"/>
    <w:rsid w:val="000229E4"/>
    <w:rsid w:val="00024852"/>
    <w:rsid w:val="000275F0"/>
    <w:rsid w:val="00027D62"/>
    <w:rsid w:val="00034D7F"/>
    <w:rsid w:val="00035B5C"/>
    <w:rsid w:val="00040ADC"/>
    <w:rsid w:val="000477CE"/>
    <w:rsid w:val="00047860"/>
    <w:rsid w:val="00071751"/>
    <w:rsid w:val="00081B37"/>
    <w:rsid w:val="00096B3F"/>
    <w:rsid w:val="000A525C"/>
    <w:rsid w:val="000C1DC4"/>
    <w:rsid w:val="000C386B"/>
    <w:rsid w:val="000F1CDA"/>
    <w:rsid w:val="000F2F28"/>
    <w:rsid w:val="00102CB9"/>
    <w:rsid w:val="00103A05"/>
    <w:rsid w:val="00113DB3"/>
    <w:rsid w:val="0012027A"/>
    <w:rsid w:val="0012150E"/>
    <w:rsid w:val="00121C06"/>
    <w:rsid w:val="00126D06"/>
    <w:rsid w:val="00132EF8"/>
    <w:rsid w:val="0013429B"/>
    <w:rsid w:val="00135607"/>
    <w:rsid w:val="00140343"/>
    <w:rsid w:val="00140A0D"/>
    <w:rsid w:val="001470C1"/>
    <w:rsid w:val="001534AD"/>
    <w:rsid w:val="00154467"/>
    <w:rsid w:val="00163E86"/>
    <w:rsid w:val="001673A9"/>
    <w:rsid w:val="00172A6E"/>
    <w:rsid w:val="00173ACB"/>
    <w:rsid w:val="0017544C"/>
    <w:rsid w:val="001835D3"/>
    <w:rsid w:val="00190AA2"/>
    <w:rsid w:val="001973CE"/>
    <w:rsid w:val="001A072A"/>
    <w:rsid w:val="001A38D6"/>
    <w:rsid w:val="001A68F4"/>
    <w:rsid w:val="001B08AE"/>
    <w:rsid w:val="001B392C"/>
    <w:rsid w:val="001C0117"/>
    <w:rsid w:val="001C3D56"/>
    <w:rsid w:val="001C7B3E"/>
    <w:rsid w:val="001D19B4"/>
    <w:rsid w:val="001E15AA"/>
    <w:rsid w:val="001F09C0"/>
    <w:rsid w:val="001F397E"/>
    <w:rsid w:val="001F4032"/>
    <w:rsid w:val="001F4357"/>
    <w:rsid w:val="0020114D"/>
    <w:rsid w:val="00205677"/>
    <w:rsid w:val="0020693D"/>
    <w:rsid w:val="00216F24"/>
    <w:rsid w:val="002254D4"/>
    <w:rsid w:val="00227B10"/>
    <w:rsid w:val="00230200"/>
    <w:rsid w:val="00243BAE"/>
    <w:rsid w:val="00254EB8"/>
    <w:rsid w:val="00255B16"/>
    <w:rsid w:val="002615BF"/>
    <w:rsid w:val="00263DCB"/>
    <w:rsid w:val="00265358"/>
    <w:rsid w:val="00265BFD"/>
    <w:rsid w:val="00274A8E"/>
    <w:rsid w:val="00275ACB"/>
    <w:rsid w:val="00282871"/>
    <w:rsid w:val="00287B67"/>
    <w:rsid w:val="00290BA3"/>
    <w:rsid w:val="0029232B"/>
    <w:rsid w:val="002A0345"/>
    <w:rsid w:val="002A0451"/>
    <w:rsid w:val="002A0FC9"/>
    <w:rsid w:val="002B35AE"/>
    <w:rsid w:val="002C4C50"/>
    <w:rsid w:val="002E5CC6"/>
    <w:rsid w:val="002F043F"/>
    <w:rsid w:val="002F5085"/>
    <w:rsid w:val="002F51BE"/>
    <w:rsid w:val="00306E47"/>
    <w:rsid w:val="00314CE8"/>
    <w:rsid w:val="00324DC3"/>
    <w:rsid w:val="00334256"/>
    <w:rsid w:val="00345775"/>
    <w:rsid w:val="00350C25"/>
    <w:rsid w:val="00354FAE"/>
    <w:rsid w:val="00361F80"/>
    <w:rsid w:val="00362661"/>
    <w:rsid w:val="00364051"/>
    <w:rsid w:val="0036702F"/>
    <w:rsid w:val="00377E79"/>
    <w:rsid w:val="003B2DE7"/>
    <w:rsid w:val="003C7EE8"/>
    <w:rsid w:val="003F1C7A"/>
    <w:rsid w:val="00411149"/>
    <w:rsid w:val="004312CC"/>
    <w:rsid w:val="0043221D"/>
    <w:rsid w:val="0045615E"/>
    <w:rsid w:val="00463B4D"/>
    <w:rsid w:val="004722B4"/>
    <w:rsid w:val="00473C32"/>
    <w:rsid w:val="0048309C"/>
    <w:rsid w:val="004910F4"/>
    <w:rsid w:val="0049419A"/>
    <w:rsid w:val="004A0140"/>
    <w:rsid w:val="004B694D"/>
    <w:rsid w:val="004C6ACD"/>
    <w:rsid w:val="004E1EE9"/>
    <w:rsid w:val="00506FE7"/>
    <w:rsid w:val="00513F6A"/>
    <w:rsid w:val="00517225"/>
    <w:rsid w:val="00540689"/>
    <w:rsid w:val="00540C6D"/>
    <w:rsid w:val="005528D3"/>
    <w:rsid w:val="0055467C"/>
    <w:rsid w:val="005615F8"/>
    <w:rsid w:val="00576639"/>
    <w:rsid w:val="00582AEC"/>
    <w:rsid w:val="005A1029"/>
    <w:rsid w:val="005A18A4"/>
    <w:rsid w:val="005A6CBB"/>
    <w:rsid w:val="005B3F8D"/>
    <w:rsid w:val="005B4CFB"/>
    <w:rsid w:val="005C1579"/>
    <w:rsid w:val="005C6A7F"/>
    <w:rsid w:val="005D0D89"/>
    <w:rsid w:val="005D58CB"/>
    <w:rsid w:val="005D6364"/>
    <w:rsid w:val="005E23BA"/>
    <w:rsid w:val="005E4981"/>
    <w:rsid w:val="00605169"/>
    <w:rsid w:val="006237E4"/>
    <w:rsid w:val="006355C6"/>
    <w:rsid w:val="00635A6D"/>
    <w:rsid w:val="006470BB"/>
    <w:rsid w:val="0065144D"/>
    <w:rsid w:val="00670BC7"/>
    <w:rsid w:val="00696B03"/>
    <w:rsid w:val="006970B6"/>
    <w:rsid w:val="006A2D27"/>
    <w:rsid w:val="006A305F"/>
    <w:rsid w:val="006D3B31"/>
    <w:rsid w:val="006F3095"/>
    <w:rsid w:val="00712C7A"/>
    <w:rsid w:val="0074463A"/>
    <w:rsid w:val="00744F5B"/>
    <w:rsid w:val="00780A9A"/>
    <w:rsid w:val="007837CA"/>
    <w:rsid w:val="007853F0"/>
    <w:rsid w:val="00787E77"/>
    <w:rsid w:val="00793F1E"/>
    <w:rsid w:val="007944E7"/>
    <w:rsid w:val="00795B93"/>
    <w:rsid w:val="00795D9D"/>
    <w:rsid w:val="007A305E"/>
    <w:rsid w:val="007A4331"/>
    <w:rsid w:val="007A4B00"/>
    <w:rsid w:val="007A4CF6"/>
    <w:rsid w:val="007B045B"/>
    <w:rsid w:val="007C2C46"/>
    <w:rsid w:val="007C6E1E"/>
    <w:rsid w:val="007C76AB"/>
    <w:rsid w:val="007D7B02"/>
    <w:rsid w:val="007D7BAA"/>
    <w:rsid w:val="007E69D7"/>
    <w:rsid w:val="007E76D6"/>
    <w:rsid w:val="007F5F99"/>
    <w:rsid w:val="00802398"/>
    <w:rsid w:val="0081042C"/>
    <w:rsid w:val="008408E6"/>
    <w:rsid w:val="00846A5B"/>
    <w:rsid w:val="00854DC4"/>
    <w:rsid w:val="008577D6"/>
    <w:rsid w:val="00862F2F"/>
    <w:rsid w:val="00870E3C"/>
    <w:rsid w:val="00871FD9"/>
    <w:rsid w:val="00875770"/>
    <w:rsid w:val="00882AE4"/>
    <w:rsid w:val="00883571"/>
    <w:rsid w:val="008863D0"/>
    <w:rsid w:val="008948B1"/>
    <w:rsid w:val="00894F96"/>
    <w:rsid w:val="00895FDC"/>
    <w:rsid w:val="008A0CCC"/>
    <w:rsid w:val="008A15B1"/>
    <w:rsid w:val="008A4D10"/>
    <w:rsid w:val="008D29D6"/>
    <w:rsid w:val="008E5BE4"/>
    <w:rsid w:val="008E6145"/>
    <w:rsid w:val="008E7B52"/>
    <w:rsid w:val="008F6E91"/>
    <w:rsid w:val="009065AB"/>
    <w:rsid w:val="00906986"/>
    <w:rsid w:val="00910694"/>
    <w:rsid w:val="0092248E"/>
    <w:rsid w:val="009238D7"/>
    <w:rsid w:val="0093362F"/>
    <w:rsid w:val="009404FA"/>
    <w:rsid w:val="009618B7"/>
    <w:rsid w:val="0097718E"/>
    <w:rsid w:val="0098121D"/>
    <w:rsid w:val="009845CD"/>
    <w:rsid w:val="009867AB"/>
    <w:rsid w:val="009940CE"/>
    <w:rsid w:val="009C2DDE"/>
    <w:rsid w:val="009C3BA0"/>
    <w:rsid w:val="009E0F10"/>
    <w:rsid w:val="009E1E12"/>
    <w:rsid w:val="009E555A"/>
    <w:rsid w:val="009E7B22"/>
    <w:rsid w:val="009F79DD"/>
    <w:rsid w:val="00A037AF"/>
    <w:rsid w:val="00A10801"/>
    <w:rsid w:val="00A2089D"/>
    <w:rsid w:val="00A212B8"/>
    <w:rsid w:val="00A26BA5"/>
    <w:rsid w:val="00A40028"/>
    <w:rsid w:val="00A44BF9"/>
    <w:rsid w:val="00A746A9"/>
    <w:rsid w:val="00A82DCC"/>
    <w:rsid w:val="00A84CA0"/>
    <w:rsid w:val="00A91991"/>
    <w:rsid w:val="00A9245B"/>
    <w:rsid w:val="00AA3856"/>
    <w:rsid w:val="00AB2333"/>
    <w:rsid w:val="00AC2461"/>
    <w:rsid w:val="00AC63BA"/>
    <w:rsid w:val="00AD31D7"/>
    <w:rsid w:val="00AE34BB"/>
    <w:rsid w:val="00AF337C"/>
    <w:rsid w:val="00AF5DE2"/>
    <w:rsid w:val="00B00D27"/>
    <w:rsid w:val="00B021C5"/>
    <w:rsid w:val="00B14F69"/>
    <w:rsid w:val="00B26010"/>
    <w:rsid w:val="00B27552"/>
    <w:rsid w:val="00B31D14"/>
    <w:rsid w:val="00B40D56"/>
    <w:rsid w:val="00B41C47"/>
    <w:rsid w:val="00B45740"/>
    <w:rsid w:val="00B46254"/>
    <w:rsid w:val="00B46E5B"/>
    <w:rsid w:val="00B65597"/>
    <w:rsid w:val="00B71082"/>
    <w:rsid w:val="00B72DD6"/>
    <w:rsid w:val="00B859B1"/>
    <w:rsid w:val="00B85BC9"/>
    <w:rsid w:val="00B87572"/>
    <w:rsid w:val="00B94044"/>
    <w:rsid w:val="00B95E95"/>
    <w:rsid w:val="00BC3B0E"/>
    <w:rsid w:val="00BC7613"/>
    <w:rsid w:val="00BF3A0E"/>
    <w:rsid w:val="00BF4E4F"/>
    <w:rsid w:val="00BF526E"/>
    <w:rsid w:val="00C04974"/>
    <w:rsid w:val="00C168EA"/>
    <w:rsid w:val="00C41CA0"/>
    <w:rsid w:val="00C42C31"/>
    <w:rsid w:val="00C52DAD"/>
    <w:rsid w:val="00C54AE4"/>
    <w:rsid w:val="00C716BF"/>
    <w:rsid w:val="00C73D7F"/>
    <w:rsid w:val="00CB6A35"/>
    <w:rsid w:val="00CC096B"/>
    <w:rsid w:val="00CC7869"/>
    <w:rsid w:val="00CE0205"/>
    <w:rsid w:val="00CE54C9"/>
    <w:rsid w:val="00CE57C2"/>
    <w:rsid w:val="00CE660E"/>
    <w:rsid w:val="00CF0774"/>
    <w:rsid w:val="00CF10F4"/>
    <w:rsid w:val="00D00880"/>
    <w:rsid w:val="00D05FCF"/>
    <w:rsid w:val="00D0741D"/>
    <w:rsid w:val="00D10399"/>
    <w:rsid w:val="00D14201"/>
    <w:rsid w:val="00D275BE"/>
    <w:rsid w:val="00D31111"/>
    <w:rsid w:val="00D340AB"/>
    <w:rsid w:val="00D3689E"/>
    <w:rsid w:val="00D43148"/>
    <w:rsid w:val="00D542D4"/>
    <w:rsid w:val="00D62211"/>
    <w:rsid w:val="00D647BF"/>
    <w:rsid w:val="00D7047E"/>
    <w:rsid w:val="00D73AB9"/>
    <w:rsid w:val="00DA4D60"/>
    <w:rsid w:val="00DB7E1F"/>
    <w:rsid w:val="00DC0678"/>
    <w:rsid w:val="00DC30B4"/>
    <w:rsid w:val="00DC76EE"/>
    <w:rsid w:val="00DD24A2"/>
    <w:rsid w:val="00DD3323"/>
    <w:rsid w:val="00DD6106"/>
    <w:rsid w:val="00DD7C40"/>
    <w:rsid w:val="00DE6944"/>
    <w:rsid w:val="00DF53C4"/>
    <w:rsid w:val="00E17CC8"/>
    <w:rsid w:val="00E215FA"/>
    <w:rsid w:val="00E26798"/>
    <w:rsid w:val="00E36C1A"/>
    <w:rsid w:val="00E45491"/>
    <w:rsid w:val="00E45BA0"/>
    <w:rsid w:val="00E56658"/>
    <w:rsid w:val="00E629FF"/>
    <w:rsid w:val="00E62E33"/>
    <w:rsid w:val="00E70641"/>
    <w:rsid w:val="00E96045"/>
    <w:rsid w:val="00E971FC"/>
    <w:rsid w:val="00EA0586"/>
    <w:rsid w:val="00EA2382"/>
    <w:rsid w:val="00EB0699"/>
    <w:rsid w:val="00EB5E20"/>
    <w:rsid w:val="00EC1E0E"/>
    <w:rsid w:val="00EC6B0A"/>
    <w:rsid w:val="00EE231A"/>
    <w:rsid w:val="00EE40EA"/>
    <w:rsid w:val="00EE5502"/>
    <w:rsid w:val="00EE7334"/>
    <w:rsid w:val="00F1118C"/>
    <w:rsid w:val="00F12AEE"/>
    <w:rsid w:val="00F15DA1"/>
    <w:rsid w:val="00F2502B"/>
    <w:rsid w:val="00F26B2B"/>
    <w:rsid w:val="00F3704A"/>
    <w:rsid w:val="00F56E8B"/>
    <w:rsid w:val="00F62F0B"/>
    <w:rsid w:val="00F9129B"/>
    <w:rsid w:val="00FB79C4"/>
    <w:rsid w:val="00FD449C"/>
    <w:rsid w:val="00FE3BAE"/>
    <w:rsid w:val="00FF6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646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ind w:right="-360"/>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u w:val="single"/>
    </w:rPr>
  </w:style>
  <w:style w:type="paragraph" w:styleId="Heading5">
    <w:name w:val="heading 5"/>
    <w:basedOn w:val="Normal"/>
    <w:next w:val="Normal"/>
    <w:qFormat/>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widowControl w:val="0"/>
      <w:tabs>
        <w:tab w:val="center" w:pos="4320"/>
        <w:tab w:val="right" w:pos="8640"/>
      </w:tabs>
    </w:pPr>
    <w:rPr>
      <w:snapToGrid w:val="0"/>
    </w:rPr>
  </w:style>
  <w:style w:type="paragraph" w:styleId="BodyText">
    <w:name w:val="Body Text"/>
    <w:basedOn w:val="Normal"/>
    <w:semiHidden/>
    <w:pPr>
      <w:widowControl w:val="0"/>
    </w:pPr>
    <w:rPr>
      <w:i/>
      <w:iCs/>
      <w:snapToGrid w:val="0"/>
      <w:sz w:val="20"/>
      <w:szCs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288"/>
    </w:pPr>
    <w:rPr>
      <w:sz w:val="20"/>
      <w:szCs w:val="20"/>
      <w:lang w:eastAsia="zh-CN"/>
    </w:rPr>
  </w:style>
  <w:style w:type="paragraph" w:styleId="BodyTextIndent3">
    <w:name w:val="Body Text Indent 3"/>
    <w:basedOn w:val="Normal"/>
    <w:semiHidden/>
    <w:pPr>
      <w:ind w:left="1440" w:hanging="720"/>
    </w:pPr>
    <w:rPr>
      <w:lang w:eastAsia="zh-CN"/>
    </w:rPr>
  </w:style>
  <w:style w:type="paragraph" w:styleId="NormalWeb">
    <w:name w:val="Normal (Web)"/>
    <w:basedOn w:val="Normal"/>
    <w:semiHidden/>
    <w:pPr>
      <w:spacing w:before="100" w:beforeAutospacing="1" w:after="100" w:afterAutospacing="1"/>
    </w:pPr>
    <w:rPr>
      <w:color w:val="000000"/>
    </w:rPr>
  </w:style>
  <w:style w:type="paragraph" w:styleId="BalloonText">
    <w:name w:val="Balloon Text"/>
    <w:basedOn w:val="Normal"/>
    <w:semiHidden/>
    <w:rPr>
      <w:rFonts w:ascii="Tahoma" w:hAnsi="Tahoma" w:cs="Tahoma"/>
      <w:sz w:val="16"/>
      <w:szCs w:val="16"/>
    </w:rPr>
  </w:style>
  <w:style w:type="character" w:styleId="Hyperlink">
    <w:name w:val="Hyperlink"/>
    <w:semiHidden/>
    <w:rPr>
      <w:color w:val="0000FF"/>
      <w:u w:val="single"/>
    </w:rPr>
  </w:style>
  <w:style w:type="paragraph" w:styleId="ListParagraph">
    <w:name w:val="List Paragraph"/>
    <w:basedOn w:val="Normal"/>
    <w:uiPriority w:val="34"/>
    <w:qFormat/>
    <w:rsid w:val="00E26798"/>
    <w:pPr>
      <w:ind w:left="720"/>
    </w:pPr>
  </w:style>
  <w:style w:type="character" w:styleId="CommentReference">
    <w:name w:val="annotation reference"/>
    <w:uiPriority w:val="99"/>
    <w:semiHidden/>
    <w:unhideWhenUsed/>
    <w:rsid w:val="00787E77"/>
    <w:rPr>
      <w:sz w:val="16"/>
      <w:szCs w:val="16"/>
    </w:rPr>
  </w:style>
  <w:style w:type="paragraph" w:styleId="CommentText">
    <w:name w:val="annotation text"/>
    <w:basedOn w:val="Normal"/>
    <w:link w:val="CommentTextChar"/>
    <w:uiPriority w:val="99"/>
    <w:unhideWhenUsed/>
    <w:rsid w:val="00787E77"/>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uiPriority w:val="99"/>
    <w:rsid w:val="00787E77"/>
    <w:rPr>
      <w:rFonts w:ascii="Calibri" w:eastAsia="Calibri" w:hAnsi="Calibri"/>
    </w:rPr>
  </w:style>
  <w:style w:type="paragraph" w:styleId="FootnoteText">
    <w:name w:val="footnote text"/>
    <w:basedOn w:val="Normal"/>
    <w:link w:val="FootnoteTextChar"/>
    <w:uiPriority w:val="99"/>
    <w:unhideWhenUsed/>
    <w:rsid w:val="00CC096B"/>
    <w:rPr>
      <w:rFonts w:ascii="Garamond" w:hAnsi="Garamond"/>
      <w:sz w:val="20"/>
      <w:szCs w:val="20"/>
    </w:rPr>
  </w:style>
  <w:style w:type="character" w:customStyle="1" w:styleId="FootnoteTextChar">
    <w:name w:val="Footnote Text Char"/>
    <w:basedOn w:val="DefaultParagraphFont"/>
    <w:link w:val="FootnoteText"/>
    <w:uiPriority w:val="99"/>
    <w:rsid w:val="00CC096B"/>
    <w:rPr>
      <w:rFonts w:ascii="Garamond" w:hAnsi="Garamond"/>
    </w:rPr>
  </w:style>
  <w:style w:type="character" w:styleId="FootnoteReference">
    <w:name w:val="footnote reference"/>
    <w:basedOn w:val="DefaultParagraphFont"/>
    <w:semiHidden/>
    <w:unhideWhenUsed/>
    <w:rsid w:val="00CC096B"/>
    <w:rPr>
      <w:vertAlign w:val="superscript"/>
    </w:rPr>
  </w:style>
  <w:style w:type="paragraph" w:styleId="CommentSubject">
    <w:name w:val="annotation subject"/>
    <w:basedOn w:val="CommentText"/>
    <w:next w:val="CommentText"/>
    <w:link w:val="CommentSubjectChar"/>
    <w:uiPriority w:val="99"/>
    <w:semiHidden/>
    <w:unhideWhenUsed/>
    <w:rsid w:val="007837CA"/>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837CA"/>
    <w:rPr>
      <w:rFonts w:ascii="Calibri" w:eastAsia="Calibri" w:hAnsi="Calibri"/>
      <w:b/>
      <w:bCs/>
    </w:rPr>
  </w:style>
  <w:style w:type="paragraph" w:customStyle="1" w:styleId="Tabletext">
    <w:name w:val="Table text"/>
    <w:basedOn w:val="Normal"/>
    <w:rsid w:val="00EB0699"/>
    <w:pPr>
      <w:snapToGrid w:val="0"/>
      <w:spacing w:before="60" w:after="60"/>
    </w:pPr>
    <w:rPr>
      <w:rFonts w:eastAsiaTheme="minorHAnsi"/>
    </w:rPr>
  </w:style>
  <w:style w:type="character" w:styleId="FollowedHyperlink">
    <w:name w:val="FollowedHyperlink"/>
    <w:basedOn w:val="DefaultParagraphFont"/>
    <w:uiPriority w:val="99"/>
    <w:semiHidden/>
    <w:unhideWhenUsed/>
    <w:rsid w:val="00B021C5"/>
    <w:rPr>
      <w:color w:val="800080" w:themeColor="followedHyperlink"/>
      <w:u w:val="single"/>
    </w:rPr>
  </w:style>
  <w:style w:type="paragraph" w:styleId="EndnoteText">
    <w:name w:val="endnote text"/>
    <w:basedOn w:val="Normal"/>
    <w:link w:val="EndnoteTextChar"/>
    <w:uiPriority w:val="99"/>
    <w:semiHidden/>
    <w:unhideWhenUsed/>
    <w:rsid w:val="00071751"/>
    <w:rPr>
      <w:sz w:val="20"/>
      <w:szCs w:val="20"/>
    </w:rPr>
  </w:style>
  <w:style w:type="character" w:customStyle="1" w:styleId="EndnoteTextChar">
    <w:name w:val="Endnote Text Char"/>
    <w:basedOn w:val="DefaultParagraphFont"/>
    <w:link w:val="EndnoteText"/>
    <w:uiPriority w:val="99"/>
    <w:semiHidden/>
    <w:rsid w:val="00071751"/>
  </w:style>
  <w:style w:type="character" w:styleId="EndnoteReference">
    <w:name w:val="endnote reference"/>
    <w:basedOn w:val="DefaultParagraphFont"/>
    <w:uiPriority w:val="99"/>
    <w:semiHidden/>
    <w:unhideWhenUsed/>
    <w:rsid w:val="00071751"/>
    <w:rPr>
      <w:vertAlign w:val="superscript"/>
    </w:rPr>
  </w:style>
  <w:style w:type="character" w:customStyle="1" w:styleId="ref-title">
    <w:name w:val="ref-title"/>
    <w:basedOn w:val="DefaultParagraphFont"/>
    <w:rsid w:val="00780A9A"/>
  </w:style>
  <w:style w:type="character" w:customStyle="1" w:styleId="ref-journal">
    <w:name w:val="ref-journal"/>
    <w:basedOn w:val="DefaultParagraphFont"/>
    <w:rsid w:val="00780A9A"/>
  </w:style>
  <w:style w:type="character" w:customStyle="1" w:styleId="ref-vol">
    <w:name w:val="ref-vol"/>
    <w:basedOn w:val="DefaultParagraphFont"/>
    <w:rsid w:val="00780A9A"/>
  </w:style>
  <w:style w:type="character" w:customStyle="1" w:styleId="UnresolvedMention1">
    <w:name w:val="Unresolved Mention1"/>
    <w:basedOn w:val="DefaultParagraphFont"/>
    <w:uiPriority w:val="99"/>
    <w:semiHidden/>
    <w:unhideWhenUsed/>
    <w:rsid w:val="00361F80"/>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ind w:right="-360"/>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u w:val="single"/>
    </w:rPr>
  </w:style>
  <w:style w:type="paragraph" w:styleId="Heading5">
    <w:name w:val="heading 5"/>
    <w:basedOn w:val="Normal"/>
    <w:next w:val="Normal"/>
    <w:qFormat/>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widowControl w:val="0"/>
      <w:tabs>
        <w:tab w:val="center" w:pos="4320"/>
        <w:tab w:val="right" w:pos="8640"/>
      </w:tabs>
    </w:pPr>
    <w:rPr>
      <w:snapToGrid w:val="0"/>
    </w:rPr>
  </w:style>
  <w:style w:type="paragraph" w:styleId="BodyText">
    <w:name w:val="Body Text"/>
    <w:basedOn w:val="Normal"/>
    <w:semiHidden/>
    <w:pPr>
      <w:widowControl w:val="0"/>
    </w:pPr>
    <w:rPr>
      <w:i/>
      <w:iCs/>
      <w:snapToGrid w:val="0"/>
      <w:sz w:val="20"/>
      <w:szCs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288"/>
    </w:pPr>
    <w:rPr>
      <w:sz w:val="20"/>
      <w:szCs w:val="20"/>
      <w:lang w:eastAsia="zh-CN"/>
    </w:rPr>
  </w:style>
  <w:style w:type="paragraph" w:styleId="BodyTextIndent3">
    <w:name w:val="Body Text Indent 3"/>
    <w:basedOn w:val="Normal"/>
    <w:semiHidden/>
    <w:pPr>
      <w:ind w:left="1440" w:hanging="720"/>
    </w:pPr>
    <w:rPr>
      <w:lang w:eastAsia="zh-CN"/>
    </w:rPr>
  </w:style>
  <w:style w:type="paragraph" w:styleId="NormalWeb">
    <w:name w:val="Normal (Web)"/>
    <w:basedOn w:val="Normal"/>
    <w:semiHidden/>
    <w:pPr>
      <w:spacing w:before="100" w:beforeAutospacing="1" w:after="100" w:afterAutospacing="1"/>
    </w:pPr>
    <w:rPr>
      <w:color w:val="000000"/>
    </w:rPr>
  </w:style>
  <w:style w:type="paragraph" w:styleId="BalloonText">
    <w:name w:val="Balloon Text"/>
    <w:basedOn w:val="Normal"/>
    <w:semiHidden/>
    <w:rPr>
      <w:rFonts w:ascii="Tahoma" w:hAnsi="Tahoma" w:cs="Tahoma"/>
      <w:sz w:val="16"/>
      <w:szCs w:val="16"/>
    </w:rPr>
  </w:style>
  <w:style w:type="character" w:styleId="Hyperlink">
    <w:name w:val="Hyperlink"/>
    <w:semiHidden/>
    <w:rPr>
      <w:color w:val="0000FF"/>
      <w:u w:val="single"/>
    </w:rPr>
  </w:style>
  <w:style w:type="paragraph" w:styleId="ListParagraph">
    <w:name w:val="List Paragraph"/>
    <w:basedOn w:val="Normal"/>
    <w:uiPriority w:val="34"/>
    <w:qFormat/>
    <w:rsid w:val="00E26798"/>
    <w:pPr>
      <w:ind w:left="720"/>
    </w:pPr>
  </w:style>
  <w:style w:type="character" w:styleId="CommentReference">
    <w:name w:val="annotation reference"/>
    <w:uiPriority w:val="99"/>
    <w:semiHidden/>
    <w:unhideWhenUsed/>
    <w:rsid w:val="00787E77"/>
    <w:rPr>
      <w:sz w:val="16"/>
      <w:szCs w:val="16"/>
    </w:rPr>
  </w:style>
  <w:style w:type="paragraph" w:styleId="CommentText">
    <w:name w:val="annotation text"/>
    <w:basedOn w:val="Normal"/>
    <w:link w:val="CommentTextChar"/>
    <w:uiPriority w:val="99"/>
    <w:unhideWhenUsed/>
    <w:rsid w:val="00787E77"/>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uiPriority w:val="99"/>
    <w:rsid w:val="00787E77"/>
    <w:rPr>
      <w:rFonts w:ascii="Calibri" w:eastAsia="Calibri" w:hAnsi="Calibri"/>
    </w:rPr>
  </w:style>
  <w:style w:type="paragraph" w:styleId="FootnoteText">
    <w:name w:val="footnote text"/>
    <w:basedOn w:val="Normal"/>
    <w:link w:val="FootnoteTextChar"/>
    <w:uiPriority w:val="99"/>
    <w:unhideWhenUsed/>
    <w:rsid w:val="00CC096B"/>
    <w:rPr>
      <w:rFonts w:ascii="Garamond" w:hAnsi="Garamond"/>
      <w:sz w:val="20"/>
      <w:szCs w:val="20"/>
    </w:rPr>
  </w:style>
  <w:style w:type="character" w:customStyle="1" w:styleId="FootnoteTextChar">
    <w:name w:val="Footnote Text Char"/>
    <w:basedOn w:val="DefaultParagraphFont"/>
    <w:link w:val="FootnoteText"/>
    <w:uiPriority w:val="99"/>
    <w:rsid w:val="00CC096B"/>
    <w:rPr>
      <w:rFonts w:ascii="Garamond" w:hAnsi="Garamond"/>
    </w:rPr>
  </w:style>
  <w:style w:type="character" w:styleId="FootnoteReference">
    <w:name w:val="footnote reference"/>
    <w:basedOn w:val="DefaultParagraphFont"/>
    <w:semiHidden/>
    <w:unhideWhenUsed/>
    <w:rsid w:val="00CC096B"/>
    <w:rPr>
      <w:vertAlign w:val="superscript"/>
    </w:rPr>
  </w:style>
  <w:style w:type="paragraph" w:styleId="CommentSubject">
    <w:name w:val="annotation subject"/>
    <w:basedOn w:val="CommentText"/>
    <w:next w:val="CommentText"/>
    <w:link w:val="CommentSubjectChar"/>
    <w:uiPriority w:val="99"/>
    <w:semiHidden/>
    <w:unhideWhenUsed/>
    <w:rsid w:val="007837CA"/>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837CA"/>
    <w:rPr>
      <w:rFonts w:ascii="Calibri" w:eastAsia="Calibri" w:hAnsi="Calibri"/>
      <w:b/>
      <w:bCs/>
    </w:rPr>
  </w:style>
  <w:style w:type="paragraph" w:customStyle="1" w:styleId="Tabletext">
    <w:name w:val="Table text"/>
    <w:basedOn w:val="Normal"/>
    <w:rsid w:val="00EB0699"/>
    <w:pPr>
      <w:snapToGrid w:val="0"/>
      <w:spacing w:before="60" w:after="60"/>
    </w:pPr>
    <w:rPr>
      <w:rFonts w:eastAsiaTheme="minorHAnsi"/>
    </w:rPr>
  </w:style>
  <w:style w:type="character" w:styleId="FollowedHyperlink">
    <w:name w:val="FollowedHyperlink"/>
    <w:basedOn w:val="DefaultParagraphFont"/>
    <w:uiPriority w:val="99"/>
    <w:semiHidden/>
    <w:unhideWhenUsed/>
    <w:rsid w:val="00B021C5"/>
    <w:rPr>
      <w:color w:val="800080" w:themeColor="followedHyperlink"/>
      <w:u w:val="single"/>
    </w:rPr>
  </w:style>
  <w:style w:type="paragraph" w:styleId="EndnoteText">
    <w:name w:val="endnote text"/>
    <w:basedOn w:val="Normal"/>
    <w:link w:val="EndnoteTextChar"/>
    <w:uiPriority w:val="99"/>
    <w:semiHidden/>
    <w:unhideWhenUsed/>
    <w:rsid w:val="00071751"/>
    <w:rPr>
      <w:sz w:val="20"/>
      <w:szCs w:val="20"/>
    </w:rPr>
  </w:style>
  <w:style w:type="character" w:customStyle="1" w:styleId="EndnoteTextChar">
    <w:name w:val="Endnote Text Char"/>
    <w:basedOn w:val="DefaultParagraphFont"/>
    <w:link w:val="EndnoteText"/>
    <w:uiPriority w:val="99"/>
    <w:semiHidden/>
    <w:rsid w:val="00071751"/>
  </w:style>
  <w:style w:type="character" w:styleId="EndnoteReference">
    <w:name w:val="endnote reference"/>
    <w:basedOn w:val="DefaultParagraphFont"/>
    <w:uiPriority w:val="99"/>
    <w:semiHidden/>
    <w:unhideWhenUsed/>
    <w:rsid w:val="00071751"/>
    <w:rPr>
      <w:vertAlign w:val="superscript"/>
    </w:rPr>
  </w:style>
  <w:style w:type="character" w:customStyle="1" w:styleId="ref-title">
    <w:name w:val="ref-title"/>
    <w:basedOn w:val="DefaultParagraphFont"/>
    <w:rsid w:val="00780A9A"/>
  </w:style>
  <w:style w:type="character" w:customStyle="1" w:styleId="ref-journal">
    <w:name w:val="ref-journal"/>
    <w:basedOn w:val="DefaultParagraphFont"/>
    <w:rsid w:val="00780A9A"/>
  </w:style>
  <w:style w:type="character" w:customStyle="1" w:styleId="ref-vol">
    <w:name w:val="ref-vol"/>
    <w:basedOn w:val="DefaultParagraphFont"/>
    <w:rsid w:val="00780A9A"/>
  </w:style>
  <w:style w:type="character" w:customStyle="1" w:styleId="UnresolvedMention1">
    <w:name w:val="Unresolved Mention1"/>
    <w:basedOn w:val="DefaultParagraphFont"/>
    <w:uiPriority w:val="99"/>
    <w:semiHidden/>
    <w:unhideWhenUsed/>
    <w:rsid w:val="00361F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0125167">
      <w:bodyDiv w:val="1"/>
      <w:marLeft w:val="0"/>
      <w:marRight w:val="0"/>
      <w:marTop w:val="0"/>
      <w:marBottom w:val="0"/>
      <w:divBdr>
        <w:top w:val="none" w:sz="0" w:space="0" w:color="auto"/>
        <w:left w:val="none" w:sz="0" w:space="0" w:color="auto"/>
        <w:bottom w:val="none" w:sz="0" w:space="0" w:color="auto"/>
        <w:right w:val="none" w:sz="0" w:space="0" w:color="auto"/>
      </w:divBdr>
    </w:div>
    <w:div w:id="890657216">
      <w:bodyDiv w:val="1"/>
      <w:marLeft w:val="0"/>
      <w:marRight w:val="0"/>
      <w:marTop w:val="0"/>
      <w:marBottom w:val="0"/>
      <w:divBdr>
        <w:top w:val="none" w:sz="0" w:space="0" w:color="auto"/>
        <w:left w:val="none" w:sz="0" w:space="0" w:color="auto"/>
        <w:bottom w:val="none" w:sz="0" w:space="0" w:color="auto"/>
        <w:right w:val="none" w:sz="0" w:space="0" w:color="auto"/>
      </w:divBdr>
      <w:divsChild>
        <w:div w:id="2096243349">
          <w:marLeft w:val="0"/>
          <w:marRight w:val="0"/>
          <w:marTop w:val="0"/>
          <w:marBottom w:val="0"/>
          <w:divBdr>
            <w:top w:val="none" w:sz="0" w:space="0" w:color="auto"/>
            <w:left w:val="none" w:sz="0" w:space="0" w:color="auto"/>
            <w:bottom w:val="none" w:sz="0" w:space="0" w:color="auto"/>
            <w:right w:val="none" w:sz="0" w:space="0" w:color="auto"/>
          </w:divBdr>
          <w:divsChild>
            <w:div w:id="111368839">
              <w:marLeft w:val="0"/>
              <w:marRight w:val="0"/>
              <w:marTop w:val="0"/>
              <w:marBottom w:val="0"/>
              <w:divBdr>
                <w:top w:val="none" w:sz="0" w:space="0" w:color="auto"/>
                <w:left w:val="none" w:sz="0" w:space="0" w:color="auto"/>
                <w:bottom w:val="none" w:sz="0" w:space="0" w:color="auto"/>
                <w:right w:val="none" w:sz="0" w:space="0" w:color="auto"/>
              </w:divBdr>
              <w:divsChild>
                <w:div w:id="169374568">
                  <w:marLeft w:val="0"/>
                  <w:marRight w:val="0"/>
                  <w:marTop w:val="0"/>
                  <w:marBottom w:val="0"/>
                  <w:divBdr>
                    <w:top w:val="none" w:sz="0" w:space="0" w:color="auto"/>
                    <w:left w:val="none" w:sz="0" w:space="0" w:color="auto"/>
                    <w:bottom w:val="none" w:sz="0" w:space="0" w:color="auto"/>
                    <w:right w:val="none" w:sz="0" w:space="0" w:color="auto"/>
                  </w:divBdr>
                  <w:divsChild>
                    <w:div w:id="554389323">
                      <w:marLeft w:val="0"/>
                      <w:marRight w:val="0"/>
                      <w:marTop w:val="0"/>
                      <w:marBottom w:val="0"/>
                      <w:divBdr>
                        <w:top w:val="none" w:sz="0" w:space="0" w:color="auto"/>
                        <w:left w:val="none" w:sz="0" w:space="0" w:color="auto"/>
                        <w:bottom w:val="none" w:sz="0" w:space="0" w:color="auto"/>
                        <w:right w:val="none" w:sz="0" w:space="0" w:color="auto"/>
                      </w:divBdr>
                      <w:divsChild>
                        <w:div w:id="2061440152">
                          <w:marLeft w:val="0"/>
                          <w:marRight w:val="0"/>
                          <w:marTop w:val="0"/>
                          <w:marBottom w:val="0"/>
                          <w:divBdr>
                            <w:top w:val="none" w:sz="0" w:space="0" w:color="auto"/>
                            <w:left w:val="none" w:sz="0" w:space="0" w:color="auto"/>
                            <w:bottom w:val="none" w:sz="0" w:space="0" w:color="auto"/>
                            <w:right w:val="none" w:sz="0" w:space="0" w:color="auto"/>
                          </w:divBdr>
                          <w:divsChild>
                            <w:div w:id="13864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907235">
      <w:bodyDiv w:val="1"/>
      <w:marLeft w:val="0"/>
      <w:marRight w:val="0"/>
      <w:marTop w:val="0"/>
      <w:marBottom w:val="0"/>
      <w:divBdr>
        <w:top w:val="none" w:sz="0" w:space="0" w:color="auto"/>
        <w:left w:val="none" w:sz="0" w:space="0" w:color="auto"/>
        <w:bottom w:val="none" w:sz="0" w:space="0" w:color="auto"/>
        <w:right w:val="none" w:sz="0" w:space="0" w:color="auto"/>
      </w:divBdr>
      <w:divsChild>
        <w:div w:id="781728463">
          <w:marLeft w:val="0"/>
          <w:marRight w:val="0"/>
          <w:marTop w:val="0"/>
          <w:marBottom w:val="0"/>
          <w:divBdr>
            <w:top w:val="none" w:sz="0" w:space="0" w:color="auto"/>
            <w:left w:val="none" w:sz="0" w:space="0" w:color="auto"/>
            <w:bottom w:val="none" w:sz="0" w:space="0" w:color="auto"/>
            <w:right w:val="none" w:sz="0" w:space="0" w:color="auto"/>
          </w:divBdr>
          <w:divsChild>
            <w:div w:id="1981883919">
              <w:marLeft w:val="0"/>
              <w:marRight w:val="0"/>
              <w:marTop w:val="0"/>
              <w:marBottom w:val="0"/>
              <w:divBdr>
                <w:top w:val="none" w:sz="0" w:space="0" w:color="auto"/>
                <w:left w:val="none" w:sz="0" w:space="0" w:color="auto"/>
                <w:bottom w:val="none" w:sz="0" w:space="0" w:color="auto"/>
                <w:right w:val="none" w:sz="0" w:space="0" w:color="auto"/>
              </w:divBdr>
              <w:divsChild>
                <w:div w:id="1837459786">
                  <w:marLeft w:val="0"/>
                  <w:marRight w:val="0"/>
                  <w:marTop w:val="0"/>
                  <w:marBottom w:val="0"/>
                  <w:divBdr>
                    <w:top w:val="none" w:sz="0" w:space="0" w:color="auto"/>
                    <w:left w:val="none" w:sz="0" w:space="0" w:color="auto"/>
                    <w:bottom w:val="none" w:sz="0" w:space="0" w:color="auto"/>
                    <w:right w:val="none" w:sz="0" w:space="0" w:color="auto"/>
                  </w:divBdr>
                  <w:divsChild>
                    <w:div w:id="1429422374">
                      <w:marLeft w:val="0"/>
                      <w:marRight w:val="0"/>
                      <w:marTop w:val="0"/>
                      <w:marBottom w:val="0"/>
                      <w:divBdr>
                        <w:top w:val="none" w:sz="0" w:space="0" w:color="auto"/>
                        <w:left w:val="none" w:sz="0" w:space="0" w:color="auto"/>
                        <w:bottom w:val="none" w:sz="0" w:space="0" w:color="auto"/>
                        <w:right w:val="none" w:sz="0" w:space="0" w:color="auto"/>
                      </w:divBdr>
                      <w:divsChild>
                        <w:div w:id="980382280">
                          <w:marLeft w:val="0"/>
                          <w:marRight w:val="0"/>
                          <w:marTop w:val="0"/>
                          <w:marBottom w:val="0"/>
                          <w:divBdr>
                            <w:top w:val="none" w:sz="0" w:space="0" w:color="auto"/>
                            <w:left w:val="none" w:sz="0" w:space="0" w:color="auto"/>
                            <w:bottom w:val="none" w:sz="0" w:space="0" w:color="auto"/>
                            <w:right w:val="none" w:sz="0" w:space="0" w:color="auto"/>
                          </w:divBdr>
                          <w:divsChild>
                            <w:div w:id="205831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1949320">
      <w:bodyDiv w:val="1"/>
      <w:marLeft w:val="0"/>
      <w:marRight w:val="0"/>
      <w:marTop w:val="0"/>
      <w:marBottom w:val="0"/>
      <w:divBdr>
        <w:top w:val="none" w:sz="0" w:space="0" w:color="auto"/>
        <w:left w:val="none" w:sz="0" w:space="0" w:color="auto"/>
        <w:bottom w:val="none" w:sz="0" w:space="0" w:color="auto"/>
        <w:right w:val="none" w:sz="0" w:space="0" w:color="auto"/>
      </w:divBdr>
    </w:div>
    <w:div w:id="1177423341">
      <w:bodyDiv w:val="1"/>
      <w:marLeft w:val="0"/>
      <w:marRight w:val="0"/>
      <w:marTop w:val="0"/>
      <w:marBottom w:val="0"/>
      <w:divBdr>
        <w:top w:val="none" w:sz="0" w:space="0" w:color="auto"/>
        <w:left w:val="none" w:sz="0" w:space="0" w:color="auto"/>
        <w:bottom w:val="none" w:sz="0" w:space="0" w:color="auto"/>
        <w:right w:val="none" w:sz="0" w:space="0" w:color="auto"/>
      </w:divBdr>
    </w:div>
    <w:div w:id="1271860756">
      <w:bodyDiv w:val="1"/>
      <w:marLeft w:val="0"/>
      <w:marRight w:val="0"/>
      <w:marTop w:val="0"/>
      <w:marBottom w:val="0"/>
      <w:divBdr>
        <w:top w:val="none" w:sz="0" w:space="0" w:color="auto"/>
        <w:left w:val="none" w:sz="0" w:space="0" w:color="auto"/>
        <w:bottom w:val="none" w:sz="0" w:space="0" w:color="auto"/>
        <w:right w:val="none" w:sz="0" w:space="0" w:color="auto"/>
      </w:divBdr>
      <w:divsChild>
        <w:div w:id="1507397608">
          <w:marLeft w:val="0"/>
          <w:marRight w:val="0"/>
          <w:marTop w:val="0"/>
          <w:marBottom w:val="0"/>
          <w:divBdr>
            <w:top w:val="none" w:sz="0" w:space="0" w:color="auto"/>
            <w:left w:val="none" w:sz="0" w:space="0" w:color="auto"/>
            <w:bottom w:val="none" w:sz="0" w:space="0" w:color="auto"/>
            <w:right w:val="none" w:sz="0" w:space="0" w:color="auto"/>
          </w:divBdr>
          <w:divsChild>
            <w:div w:id="1235435703">
              <w:marLeft w:val="0"/>
              <w:marRight w:val="0"/>
              <w:marTop w:val="0"/>
              <w:marBottom w:val="0"/>
              <w:divBdr>
                <w:top w:val="none" w:sz="0" w:space="0" w:color="auto"/>
                <w:left w:val="none" w:sz="0" w:space="0" w:color="auto"/>
                <w:bottom w:val="none" w:sz="0" w:space="0" w:color="auto"/>
                <w:right w:val="none" w:sz="0" w:space="0" w:color="auto"/>
              </w:divBdr>
              <w:divsChild>
                <w:div w:id="1265726337">
                  <w:marLeft w:val="0"/>
                  <w:marRight w:val="0"/>
                  <w:marTop w:val="0"/>
                  <w:marBottom w:val="0"/>
                  <w:divBdr>
                    <w:top w:val="none" w:sz="0" w:space="0" w:color="auto"/>
                    <w:left w:val="none" w:sz="0" w:space="0" w:color="auto"/>
                    <w:bottom w:val="none" w:sz="0" w:space="0" w:color="auto"/>
                    <w:right w:val="none" w:sz="0" w:space="0" w:color="auto"/>
                  </w:divBdr>
                  <w:divsChild>
                    <w:div w:id="632950116">
                      <w:marLeft w:val="0"/>
                      <w:marRight w:val="0"/>
                      <w:marTop w:val="0"/>
                      <w:marBottom w:val="0"/>
                      <w:divBdr>
                        <w:top w:val="none" w:sz="0" w:space="0" w:color="auto"/>
                        <w:left w:val="none" w:sz="0" w:space="0" w:color="auto"/>
                        <w:bottom w:val="none" w:sz="0" w:space="0" w:color="auto"/>
                        <w:right w:val="none" w:sz="0" w:space="0" w:color="auto"/>
                      </w:divBdr>
                      <w:divsChild>
                        <w:div w:id="405953113">
                          <w:marLeft w:val="0"/>
                          <w:marRight w:val="0"/>
                          <w:marTop w:val="0"/>
                          <w:marBottom w:val="0"/>
                          <w:divBdr>
                            <w:top w:val="none" w:sz="0" w:space="0" w:color="auto"/>
                            <w:left w:val="none" w:sz="0" w:space="0" w:color="auto"/>
                            <w:bottom w:val="none" w:sz="0" w:space="0" w:color="auto"/>
                            <w:right w:val="none" w:sz="0" w:space="0" w:color="auto"/>
                          </w:divBdr>
                          <w:divsChild>
                            <w:div w:id="23370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070421">
      <w:bodyDiv w:val="1"/>
      <w:marLeft w:val="0"/>
      <w:marRight w:val="0"/>
      <w:marTop w:val="0"/>
      <w:marBottom w:val="0"/>
      <w:divBdr>
        <w:top w:val="none" w:sz="0" w:space="0" w:color="auto"/>
        <w:left w:val="none" w:sz="0" w:space="0" w:color="auto"/>
        <w:bottom w:val="none" w:sz="0" w:space="0" w:color="auto"/>
        <w:right w:val="none" w:sz="0" w:space="0" w:color="auto"/>
      </w:divBdr>
    </w:div>
    <w:div w:id="2019119443">
      <w:bodyDiv w:val="1"/>
      <w:marLeft w:val="0"/>
      <w:marRight w:val="0"/>
      <w:marTop w:val="0"/>
      <w:marBottom w:val="0"/>
      <w:divBdr>
        <w:top w:val="none" w:sz="0" w:space="0" w:color="auto"/>
        <w:left w:val="none" w:sz="0" w:space="0" w:color="auto"/>
        <w:bottom w:val="none" w:sz="0" w:space="0" w:color="auto"/>
        <w:right w:val="none" w:sz="0" w:space="0" w:color="auto"/>
      </w:divBdr>
      <w:divsChild>
        <w:div w:id="1230579027">
          <w:marLeft w:val="0"/>
          <w:marRight w:val="0"/>
          <w:marTop w:val="0"/>
          <w:marBottom w:val="0"/>
          <w:divBdr>
            <w:top w:val="none" w:sz="0" w:space="0" w:color="auto"/>
            <w:left w:val="none" w:sz="0" w:space="0" w:color="auto"/>
            <w:bottom w:val="none" w:sz="0" w:space="0" w:color="auto"/>
            <w:right w:val="none" w:sz="0" w:space="0" w:color="auto"/>
          </w:divBdr>
          <w:divsChild>
            <w:div w:id="674108963">
              <w:marLeft w:val="0"/>
              <w:marRight w:val="0"/>
              <w:marTop w:val="0"/>
              <w:marBottom w:val="0"/>
              <w:divBdr>
                <w:top w:val="none" w:sz="0" w:space="0" w:color="auto"/>
                <w:left w:val="none" w:sz="0" w:space="0" w:color="auto"/>
                <w:bottom w:val="none" w:sz="0" w:space="0" w:color="auto"/>
                <w:right w:val="none" w:sz="0" w:space="0" w:color="auto"/>
              </w:divBdr>
              <w:divsChild>
                <w:div w:id="1068308649">
                  <w:marLeft w:val="0"/>
                  <w:marRight w:val="0"/>
                  <w:marTop w:val="0"/>
                  <w:marBottom w:val="0"/>
                  <w:divBdr>
                    <w:top w:val="none" w:sz="0" w:space="0" w:color="auto"/>
                    <w:left w:val="none" w:sz="0" w:space="0" w:color="auto"/>
                    <w:bottom w:val="none" w:sz="0" w:space="0" w:color="auto"/>
                    <w:right w:val="none" w:sz="0" w:space="0" w:color="auto"/>
                  </w:divBdr>
                  <w:divsChild>
                    <w:div w:id="109320535">
                      <w:marLeft w:val="0"/>
                      <w:marRight w:val="0"/>
                      <w:marTop w:val="0"/>
                      <w:marBottom w:val="0"/>
                      <w:divBdr>
                        <w:top w:val="none" w:sz="0" w:space="0" w:color="auto"/>
                        <w:left w:val="none" w:sz="0" w:space="0" w:color="auto"/>
                        <w:bottom w:val="none" w:sz="0" w:space="0" w:color="auto"/>
                        <w:right w:val="none" w:sz="0" w:space="0" w:color="auto"/>
                      </w:divBdr>
                      <w:divsChild>
                        <w:div w:id="1197280984">
                          <w:marLeft w:val="0"/>
                          <w:marRight w:val="0"/>
                          <w:marTop w:val="0"/>
                          <w:marBottom w:val="0"/>
                          <w:divBdr>
                            <w:top w:val="none" w:sz="0" w:space="0" w:color="auto"/>
                            <w:left w:val="none" w:sz="0" w:space="0" w:color="auto"/>
                            <w:bottom w:val="none" w:sz="0" w:space="0" w:color="auto"/>
                            <w:right w:val="none" w:sz="0" w:space="0" w:color="auto"/>
                          </w:divBdr>
                          <w:divsChild>
                            <w:div w:id="180318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08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Linda.Verrill@fda.hhs.gov" TargetMode="External"/><Relationship Id="rId4" Type="http://schemas.microsoft.com/office/2007/relationships/stylesWithEffects" Target="stylesWithEffects.xml"/><Relationship Id="rId9" Type="http://schemas.openxmlformats.org/officeDocument/2006/relationships/hyperlink" Target="mailto:Ila.Mizrachi@fda.hh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A0784-14D3-43B4-84D5-752D5F181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81</Words>
  <Characters>1015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OMBMemoMERCPtP</vt:lpstr>
    </vt:vector>
  </TitlesOfParts>
  <Company>SSI</Company>
  <LinksUpToDate>false</LinksUpToDate>
  <CharactersWithSpaces>119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MemoMERCPtP</dc:title>
  <dc:subject>MERC OMB MEP</dc:subject>
  <dc:creator>Hillabrant</dc:creator>
  <cp:keywords>MERC OMB MEP</cp:keywords>
  <cp:lastModifiedBy>SYSTEM</cp:lastModifiedBy>
  <cp:revision>2</cp:revision>
  <cp:lastPrinted>2010-11-01T18:07:00Z</cp:lastPrinted>
  <dcterms:created xsi:type="dcterms:W3CDTF">2019-04-29T17:29:00Z</dcterms:created>
  <dcterms:modified xsi:type="dcterms:W3CDTF">2019-04-29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